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7526" w14:textId="4578458C" w:rsidR="005A535F" w:rsidRDefault="003F785D">
      <w:pPr>
        <w:rPr>
          <w:color w:val="FFC000"/>
        </w:rPr>
      </w:pPr>
      <w:r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2EA6D8" wp14:editId="5362FA7F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3864610" cy="1828800"/>
                <wp:effectExtent l="0" t="0" r="0" b="825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461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8894F31" w14:textId="7DF0074D" w:rsidR="005A535F" w:rsidRDefault="00525F56">
                            <w:pPr>
                              <w:jc w:val="center"/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YFS/ </w:t>
                            </w:r>
                            <w:r w:rsidR="00A23C02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S1</w:t>
                            </w:r>
                            <w:r w:rsidR="008C682F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3F785D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pple Blossom </w:t>
                            </w:r>
                            <w:r w:rsidR="008C682F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– </w:t>
                            </w: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="000B06B9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mme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02EA6D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3.1pt;margin-top:.6pt;width:304.3pt;height:2in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OjHEQIAACQEAAAOAAAAZHJzL2Uyb0RvYy54bWysU8tu2zAQvBfoPxC817Jc13UEy4GbwEUB&#10;IwngFDnTFGkJILksSVtyv75LWn40zSnohVrurvYxM5zddlqRvXC+AVPSfDCkRBgOVWO2Jf35vPw0&#10;pcQHZiqmwIiSHoSnt/OPH2atLcQIalCVcASLGF+0tqR1CLbIMs9roZkfgBUGgxKcZgGvbptVjrVY&#10;XatsNBxOshZcZR1w4T16749BOk/1pRQ8PErpRSCqpDhbSKdL5yae2XzGiq1jtm54PwZ7xxSaNQab&#10;nkvds8DIzjX/lNINd+BBhgEHnYGUDRdpB9wmH77aZl0zK9IuCI63Z5j8/yvLH/Zr++RI6L5BhwRG&#10;QFrrC4/OuE8nnY5fnJRgHCE8nGETXSAcnZ+nk/EkxxDHWD4dTafDBGx2+d06H74L0CQaJXXIS4KL&#10;7Vc+YEtMPaXEbgaWjVKJG2X+cmBi9GSXGaMVuk3XD76B6oD7ODhS7S1fNthzxXx4Yg65xTlRr+ER&#10;D6mgLSn0FiU1uN9v+WM+Qo5RSlrUSkn9rx1zghL1wyAZN/l4HMWVLuMvX0d4cdeRzXXE7PQdoBxz&#10;fBmWJzPmB3UypQP9grJexK4YYoZj75KGk3kXjgrGZ8HFYpGSUE6WhZVZWx5LR9Aios/dC3O2hz0g&#10;Yw9wUhUrXqF/zI1/ervYBeQgURMBPqLa445STIz1zyZq/fqesi6Pe/4HAAD//wMAUEsDBBQABgAI&#10;AAAAIQCsagCH2wAAAAYBAAAPAAAAZHJzL2Rvd25yZXYueG1sTI/NTsMwEITvSLyDtZW4UbuRiEKI&#10;U1X8SBy40Ib7NjZx1HgdxW6Tvj3LCY47M5r5ttoufhAXO8U+kIbNWoGw1AbTU6ehObzdFyBiQjI4&#10;BLIarjbCtr69qbA0YaZPe9mnTnAJxRI1uJTGUsrYOusxrsNoib3vMHlMfE6dNBPOXO4HmSmVS489&#10;8YLD0T472572Z68hJbPbXJtXH9+/lo+X2an2ARut71bL7glEskv6C8MvPqNDzUzHcCYTxaCBH0ms&#10;ZiDYzFWRgzhqyIrHDGRdyf/49Q8AAAD//wMAUEsBAi0AFAAGAAgAAAAhALaDOJL+AAAA4QEAABMA&#10;AAAAAAAAAAAAAAAAAAAAAFtDb250ZW50X1R5cGVzXS54bWxQSwECLQAUAAYACAAAACEAOP0h/9YA&#10;AACUAQAACwAAAAAAAAAAAAAAAAAvAQAAX3JlbHMvLnJlbHNQSwECLQAUAAYACAAAACEAcnToxxEC&#10;AAAkBAAADgAAAAAAAAAAAAAAAAAuAgAAZHJzL2Uyb0RvYy54bWxQSwECLQAUAAYACAAAACEArGoA&#10;h9sAAAAGAQAADwAAAAAAAAAAAAAAAABrBAAAZHJzL2Rvd25yZXYueG1sUEsFBgAAAAAEAAQA8wAA&#10;AHMFAAAAAA==&#10;" filled="f" stroked="f">
                <v:textbox style="mso-fit-shape-to-text:t">
                  <w:txbxContent>
                    <w:p w14:paraId="28894F31" w14:textId="7DF0074D" w:rsidR="005A535F" w:rsidRDefault="00525F56">
                      <w:pPr>
                        <w:jc w:val="center"/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YFS/ </w:t>
                      </w:r>
                      <w:r w:rsidR="00A23C02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S1</w:t>
                      </w:r>
                      <w:r w:rsidR="008C682F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3F785D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pple Blossom </w:t>
                      </w:r>
                      <w:r w:rsidR="008C682F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– </w:t>
                      </w: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="000B06B9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mmer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682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05FD57" wp14:editId="77D4CDCA">
                <wp:simplePos x="0" y="0"/>
                <wp:positionH relativeFrom="column">
                  <wp:posOffset>342265</wp:posOffset>
                </wp:positionH>
                <wp:positionV relativeFrom="paragraph">
                  <wp:posOffset>4404360</wp:posOffset>
                </wp:positionV>
                <wp:extent cx="6865620" cy="34213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D3A7D6D" w14:textId="77777777" w:rsidR="003F785D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estions I can answer</w:t>
                            </w:r>
                            <w:r w:rsidR="003F785D"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2407BFE6" w14:textId="77A4D3AD" w:rsidR="005A535F" w:rsidRPr="003F785D" w:rsidRDefault="003F785D" w:rsidP="003F785D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F785D">
                              <w:rPr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With Suppor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5FD57" id="Text Box 12" o:spid="_x0000_s1027" type="#_x0000_t202" style="position:absolute;margin-left:26.95pt;margin-top:346.8pt;width:540.6pt;height:269.4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fAfEQIAACkEAAAOAAAAZHJzL2Uyb0RvYy54bWysU01v2zAMvQ/YfxB0X5ykaZYZcYqsRYYB&#10;QVsgHXpWZDk2IImCxMTOfv0o5XPdTkUvMkXS/HjvaXrXGc12yocGbMEHvT5nykooG7sp+K+XxZcJ&#10;ZwGFLYUGqwq+V4HfzT5/mrYuV0OoQZfKMypiQ966gteILs+yIGtlROiBU5aCFXgjkK5+k5VetFTd&#10;6GzY74+zFnzpPEgVAnkfDkE+S/WrSkl8qqqgkOmC02yYTp/OdTyz2VTkGy9c3cjjGOIdUxjRWGp6&#10;LvUgULCtb/4pZRrpIUCFPQkmg6pqpEo70DaD/pttVrVwKu1C4AR3hil8XFn5uFu5Z8+w+w4dERgB&#10;aV3IAznjPl3lTfzSpIziBOH+DJvqkElyjifj2/GQQpJiN6Ph4GaSgM0uvzsf8IcCw6JRcE+8JLjE&#10;bhmQWlLqKSV2s7BotE7caPuXgxKjJ7vMGC3s1h1ryqv511DuaS0PB8aDk4uGWi9FwGfhiWIal2SL&#10;T3RUGtqCw9HirAb/+3/+mE/IU5SzliRTcEua5kz/tMTIt8FoFBWWLqPbrxEQfx1ZX0fs1twDaXJA&#10;z8PJZMZ81Cez8mBeSdvz2JNCwkrqXHA8mfd4kDG9Danm85REmnICl3blZCwdkYuwvnSvwrsj9ki0&#10;PcJJWiJ/Q8EhN/4Z3HyLRETiJ6J8wPQIPukx0XZ8O1Hw1/eUdXnhsz8AAAD//wMAUEsDBBQABgAI&#10;AAAAIQCJUxQ84AAAAAwBAAAPAAAAZHJzL2Rvd25yZXYueG1sTI/LTsMwEEX3SP0Hayqxo86jiZoQ&#10;p6oKrIHCB7jxEKeJx1HstoGvx13BbkZzdOfcajubgV1wcp0lAfEqAobUWNVRK+Dz4+VhA8x5SUoO&#10;llDANzrY1ou7SpbKXukdLwffshBCrpQCtPdjyblrNBrpVnZECrcvOxnpwzq1XE3yGsLNwJMoyrmR&#10;HYUPWo6419j0h7MRsInMa98XyZsz65840/sn+zyehLhfzrtHYB5n/wfDTT+oQx2cjvZMyrFBQJYW&#10;gRSQF2kO7AbEaRYDO4YpSZM18Lri/0vUvwAAAP//AwBQSwECLQAUAAYACAAAACEAtoM4kv4AAADh&#10;AQAAEwAAAAAAAAAAAAAAAAAAAAAAW0NvbnRlbnRfVHlwZXNdLnhtbFBLAQItABQABgAIAAAAIQA4&#10;/SH/1gAAAJQBAAALAAAAAAAAAAAAAAAAAC8BAABfcmVscy8ucmVsc1BLAQItABQABgAIAAAAIQAI&#10;VfAfEQIAACkEAAAOAAAAAAAAAAAAAAAAAC4CAABkcnMvZTJvRG9jLnhtbFBLAQItABQABgAIAAAA&#10;IQCJUxQ84AAAAAwBAAAPAAAAAAAAAAAAAAAAAGsEAABkcnMvZG93bnJldi54bWxQSwUGAAAAAAQA&#10;BADzAAAAeAUAAAAA&#10;" filled="f" stroked="f">
                <v:textbox style="mso-fit-shape-to-text:t">
                  <w:txbxContent>
                    <w:p w14:paraId="1D3A7D6D" w14:textId="77777777" w:rsidR="003F785D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estions I can answer</w:t>
                      </w:r>
                      <w:r w:rsidR="003F785D"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2407BFE6" w14:textId="77A4D3AD" w:rsidR="005A535F" w:rsidRPr="003F785D" w:rsidRDefault="003F785D" w:rsidP="003F785D">
                      <w:pPr>
                        <w:jc w:val="center"/>
                        <w:rPr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F785D">
                        <w:rPr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With Support)</w:t>
                      </w:r>
                    </w:p>
                  </w:txbxContent>
                </v:textbox>
              </v:shape>
            </w:pict>
          </mc:Fallback>
        </mc:AlternateContent>
      </w:r>
      <w:r w:rsidR="008C682F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C55F72" wp14:editId="095C9635">
                <wp:simplePos x="0" y="0"/>
                <wp:positionH relativeFrom="margin">
                  <wp:posOffset>2648585</wp:posOffset>
                </wp:positionH>
                <wp:positionV relativeFrom="paragraph">
                  <wp:posOffset>0</wp:posOffset>
                </wp:positionV>
                <wp:extent cx="3413760" cy="1828800"/>
                <wp:effectExtent l="0" t="0" r="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37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B0082A" w14:textId="1204B71A" w:rsidR="005A535F" w:rsidRDefault="000B06B9">
                            <w:pPr>
                              <w:jc w:val="center"/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Great Outd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EC55F72" id="Text Box 2" o:spid="_x0000_s1028" type="#_x0000_t202" style="position:absolute;margin-left:208.55pt;margin-top:0;width:268.8pt;height:2in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IqLFQIAACsEAAAOAAAAZHJzL2Uyb0RvYy54bWysU01v2zAMvQ/YfxB0XxynWZsacYqsRYYB&#10;RVsgHXpWZCk2IIuaxMTOfv0o5XPdTsMuMkXS/HjvaXrXt4ZtlQ8N2JLngyFnykqoGrsu+ffXxacJ&#10;ZwGFrYQBq0q+U4HfzT5+mHauUCOowVTKMypiQ9G5kteIrsiyIGvVijAApywFNfhWIF39Oqu86Kh6&#10;a7LRcHiddeAr50GqEMj7sA/yWaqvtZL4rHVQyEzJaTZMp0/nKp7ZbCqKtReubuRhDPEPU7SisdT0&#10;VOpBoGAb3/xRqm2khwAaBxLaDLRupEo70Db58N02y1o4lXYhcII7wRT+X1n5tF26F8+w/wI9ERgB&#10;6VwoAjnjPr32bfzSpIziBOHuBJvqkUlyXo3zq5trCkmK5ZPRZDJMwGbn350P+FVBy6JRck+8JLjE&#10;9jEgtaTUY0rsZmHRGJO4MfY3ByVGT3aeMVrYr3rWVCUfHedfQbWjtTzsGQ9OLhpq/SgCvghPFNO4&#10;JFt8pkMb6EoOB4uzGvzPv/ljPiFPUc46kkzJw4+N8Ioz880SJ7f5eBw1li7jzzcjuvjLyOoyYjft&#10;PZAqc3ogTiYz5qM5mtpD+0bqnseuFBJWUu+S49G8x72Q6XVINZ+nJFKVE/hol07G0hG7COxr/ya8&#10;O6CPRNwTHMUlinck7HPjn8HNN0hUJIYizntUD/CTIhNxh9cTJX95T1nnNz77BQAA//8DAFBLAwQU&#10;AAYACAAAACEAAAkOUt0AAAAIAQAADwAAAGRycy9kb3ducmV2LnhtbEyPzU7DMBCE70i8g7VI3Kid&#10;qqUhxKkqfiQOXCjh7sZLHBGvo9ht0rdnOdHjaEYz35Tb2ffihGPsAmnIFgoEUhNsR62G+vP1LgcR&#10;kyFr+kCo4YwRttX1VWkKGyb6wNM+tYJLKBZGg0tpKKSMjUNv4iIMSOx9h9GbxHJspR3NxOW+l0ul&#10;7qU3HfGCMwM+OWx+9kevISW7y871i49vX/P78+RUsza11rc38+4RRMI5/YfhD5/RoWKmQziSjaLX&#10;sMo2GUc18CO2H9arDYiDhmWeK5BVKS8PVL8AAAD//wMAUEsBAi0AFAAGAAgAAAAhALaDOJL+AAAA&#10;4QEAABMAAAAAAAAAAAAAAAAAAAAAAFtDb250ZW50X1R5cGVzXS54bWxQSwECLQAUAAYACAAAACEA&#10;OP0h/9YAAACUAQAACwAAAAAAAAAAAAAAAAAvAQAAX3JlbHMvLnJlbHNQSwECLQAUAAYACAAAACEA&#10;WgyKixUCAAArBAAADgAAAAAAAAAAAAAAAAAuAgAAZHJzL2Uyb0RvYy54bWxQSwECLQAUAAYACAAA&#10;ACEAAAkOUt0AAAAIAQAADwAAAAAAAAAAAAAAAABvBAAAZHJzL2Rvd25yZXYueG1sUEsFBgAAAAAE&#10;AAQA8wAAAHkFAAAAAA==&#10;" filled="f" stroked="f">
                <v:textbox style="mso-fit-shape-to-text:t">
                  <w:txbxContent>
                    <w:p w14:paraId="6AB0082A" w14:textId="1204B71A" w:rsidR="005A535F" w:rsidRDefault="000B06B9">
                      <w:pPr>
                        <w:jc w:val="center"/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Great Outdoo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682F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124BFA" wp14:editId="5952F49F">
                <wp:simplePos x="0" y="0"/>
                <wp:positionH relativeFrom="margin">
                  <wp:align>left</wp:align>
                </wp:positionH>
                <wp:positionV relativeFrom="paragraph">
                  <wp:posOffset>4343400</wp:posOffset>
                </wp:positionV>
                <wp:extent cx="3063240" cy="2278380"/>
                <wp:effectExtent l="0" t="0" r="22860" b="2667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3240" cy="2278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C576E5" id="Rectangle: Rounded Corners 5" o:spid="_x0000_s1026" style="position:absolute;margin-left:0;margin-top:342pt;width:241.2pt;height:179.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KwUQIAAPIEAAAOAAAAZHJzL2Uyb0RvYy54bWysVN9P2zAQfp+0/8Hy+0gbGLCKFFUgpkkI&#10;KmDi2Tg2jeb4vPO1affX7+ymKWN9mvbi3Pl+f/4uF5fr1omVwdiAr+T4aCSF8Rrqxr9W8vvTzadz&#10;KSIpXysH3lRyY6K8nH78cNGFiSlhAa42KDiJj5MuVHJBFCZFEfXCtCoeQTCejRawVcQqvhY1qo6z&#10;t64oR6PTogOsA4I2MfLt9dYopzm/tUbTvbXRkHCV5N4on5jPl3QW0ws1eUUVFo3u21D/0EWrGs9F&#10;h1TXipRYYvNXqrbRCBEsHWloC7C20SbPwNOMR++meVyoYPIsDE4MA0zx/6XVd6vHMEeGoQtxEllM&#10;U6wttunL/Yl1BmszgGXWJDRfHo9Oj8sTxlSzrSzPzo/PM5zFPjxgpK8GWpGESiIsff3AT5KRUqvb&#10;SFyX/Xd+rOy7yBJtnEmNOP9grGhqrlvm6EwQc+VQrBQ/rdLaeDpNz8n5sncKs41zQ+D4UKCjcR/U&#10;+6Ywk4kzBI4OBf5ZcYjIVcHTENw2HvBQgvrHUHnrv5t+O3Ma/wXqzRwFwpa2MeibhpG8VZHmCpmn&#10;jD7vHt3zYR10lYRekmIB+OvQffJn+rBVio55X8n4c6nQSOG+eSbWl/FJelTKysnns5IVfGt5eWvx&#10;y/YKGP8xb3nQWUz+5HaiRWifeUVnqSqblNdcu5KacKdc0XYfecm1mc2yGy9HUHTrH4NOyROqiSRP&#10;62eFoacTMRPvYLcjavKOUFvfFOlhtiSwTWbbHtceb16sTJr+J5A2962evfa/qulvAAAA//8DAFBL&#10;AwQUAAYACAAAACEA66av9t0AAAAJAQAADwAAAGRycy9kb3ducmV2LnhtbEyPzU7DMBCE70i8g7VI&#10;XBB1iEKIQpyq4ucBaOHAbRsvSYS9jmK3DTw9ywluO5rR7DfNevFOHWmOY2ADN6sMFHEX7Mi9gdfd&#10;83UFKiZkiy4wGfiiCOv2/KzB2oYTv9Bxm3olJRxrNDCkNNVax24gj3EVJmLxPsLsMYmce21nPEm5&#10;dzrPslJ7HFk+DDjRw0Dd5/bgDYTbDV59p/zt7undOppcV5aPlTGXF8vmHlSiJf2F4Rdf0KEVpn04&#10;sI3KGZAhyUBZFXKIXVR5AWovuazIK9Bto/8vaH8AAAD//wMAUEsBAi0AFAAGAAgAAAAhALaDOJL+&#10;AAAA4QEAABMAAAAAAAAAAAAAAAAAAAAAAFtDb250ZW50X1R5cGVzXS54bWxQSwECLQAUAAYACAAA&#10;ACEAOP0h/9YAAACUAQAACwAAAAAAAAAAAAAAAAAvAQAAX3JlbHMvLnJlbHNQSwECLQAUAAYACAAA&#10;ACEADniCsFECAADyBAAADgAAAAAAAAAAAAAAAAAuAgAAZHJzL2Uyb0RvYy54bWxQSwECLQAUAAYA&#10;CAAAACEA66av9t0AAAAJAQAADwAAAAAAAAAAAAAAAACrBAAAZHJzL2Rvd25yZXYueG1sUEsFBgAA&#10;AAAEAAQA8wAAALUF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8C682F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1B5C5B" wp14:editId="12FF4029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257300" cy="1828800"/>
                <wp:effectExtent l="0" t="0" r="0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141911" w14:textId="54646945" w:rsidR="005A535F" w:rsidRDefault="000B06B9">
                            <w:pPr>
                              <w:jc w:val="center"/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ograp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1B5C5B" id="Text Box 1" o:spid="_x0000_s1029" type="#_x0000_t202" style="position:absolute;margin-left:0;margin-top:0;width:99pt;height:2in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2M8FQIAACsEAAAOAAAAZHJzL2Uyb0RvYy54bWysU99v2jAQfp+0/8Hy+whQutKIULFWTJNQ&#10;W4lOfTaOQyLZPs8+SNhfv7MDhXV7mvbi3Pku9+P7Ps/uOqPZXvnQgC34aDDkTFkJZWO3Bf/+svw0&#10;5SygsKXQYFXBDyrwu/nHD7PW5WoMNehSeUZFbMhbV/Aa0eVZFmStjAgDcMpSsAJvBJLrt1npRUvV&#10;jc7Gw+HnrAVfOg9ShUC3D32Qz1P9qlISn6oqKGS64DQbptOncxPPbD4T+dYLVzfyOIb4hymMaCw1&#10;fSv1IFCwnW/+KGUa6SFAhQMJJoOqaqRKO9A2o+G7bda1cCrtQuAE9wZT+H9l5eN+7Z49w+4LdERg&#10;BKR1IQ90GffpKm/ilyZlFCcID2+wqQ6ZjD+Nr2+uhhSSFBtNx9MpOVQnO//ufMCvCgyLRsE98ZLg&#10;EvtVwD71lBK7WVg2WidutP3tgmrGm+w8Y7Sw23SsKQt+dZp/A+WB1vLQMx6cXDbUeiUCPgtPFNO4&#10;JFt8oqPS0BYcjhZnNfiff7uP+YQ8RTlrSTIFDz92wivO9DdLnNyOJpOoseRMrm/G5PjLyOYyYnfm&#10;HkiVI3ogTiYz5qM+mZUH80rqXsSuFBJWUu+C48m8x17I9DqkWixSEqnKCVzZtZOxdMQuAvvSvQrv&#10;jugjEfcIJ3GJ/B0JfW78M7jFDomKxFDEuUf1CD8pMnF8fD1R8pd+yjq/8fkvAAAA//8DAFBLAwQU&#10;AAYACAAAACEAr0wH6NgAAAAFAQAADwAAAGRycy9kb3ducmV2LnhtbEyPT0/DMAzF70h8h8hI3Fi6&#10;SaBSmk4TfyQOXBjl7jVeU61JqsZbu2+PxwUulp+e9fx75Xr2vTrRmLoYDCwXGSgKTbRdaA3UX293&#10;OajEGCz2MZCBMyVYV9dXJRY2TuGTTltulYSEVKABxzwUWqfGkce0iAMF8fZx9Mgix1bbEScJ971e&#10;ZdmD9tgF+eBwoGdHzWF79AaY7WZ5rl99ev+eP14mlzX3WBtzezNvnkAxzfx3DBd8QYdKmHbxGGxS&#10;vQEpwr/z4j3mIncGVrksuir1f/rqBwAA//8DAFBLAQItABQABgAIAAAAIQC2gziS/gAAAOEBAAAT&#10;AAAAAAAAAAAAAAAAAAAAAABbQ29udGVudF9UeXBlc10ueG1sUEsBAi0AFAAGAAgAAAAhADj9If/W&#10;AAAAlAEAAAsAAAAAAAAAAAAAAAAALwEAAF9yZWxzLy5yZWxzUEsBAi0AFAAGAAgAAAAhAGD/YzwV&#10;AgAAKwQAAA4AAAAAAAAAAAAAAAAALgIAAGRycy9lMm9Eb2MueG1sUEsBAi0AFAAGAAgAAAAhAK9M&#10;B+jYAAAABQEAAA8AAAAAAAAAAAAAAAAAbwQAAGRycy9kb3ducmV2LnhtbFBLBQYAAAAABAAEAPMA&#10;AAB0BQAAAAA=&#10;" filled="f" stroked="f">
                <v:textbox style="mso-fit-shape-to-text:t">
                  <w:txbxContent>
                    <w:p w14:paraId="7C141911" w14:textId="54646945" w:rsidR="005A535F" w:rsidRDefault="000B06B9">
                      <w:pPr>
                        <w:jc w:val="center"/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ograph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63000F" w14:textId="51AB54EF" w:rsidR="005A535F" w:rsidRDefault="005D0D78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934E03" wp14:editId="005CE583">
                <wp:simplePos x="0" y="0"/>
                <wp:positionH relativeFrom="column">
                  <wp:posOffset>4991100</wp:posOffset>
                </wp:positionH>
                <wp:positionV relativeFrom="paragraph">
                  <wp:posOffset>1253490</wp:posOffset>
                </wp:positionV>
                <wp:extent cx="4625340" cy="2369820"/>
                <wp:effectExtent l="0" t="0" r="22860" b="1143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5340" cy="23698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64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293"/>
                              <w:gridCol w:w="7349"/>
                            </w:tblGrid>
                            <w:tr w:rsidR="00525F56" w:rsidRPr="00521C29" w14:paraId="0FD309C5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14687402" w14:textId="22BA68C9" w:rsidR="00525F56" w:rsidRPr="00E613EA" w:rsidRDefault="00E613EA" w:rsidP="00E613EA">
                                  <w:pPr>
                                    <w:pStyle w:val="paragraph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n front of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06373AAF" w14:textId="24D8E47B" w:rsidR="00525F56" w:rsidRPr="005D0D78" w:rsidRDefault="00E613EA">
                                  <w:pPr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>If a toy is in front of you, it’s right ahead of you.</w:t>
                                  </w:r>
                                  <w:r w:rsidRPr="005D0D78">
                                    <w:rPr>
                                      <w:rStyle w:val="eop"/>
                                      <w:rFonts w:ascii="Calibri" w:hAnsi="Calibri" w:cs="Calibri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25F56" w:rsidRPr="00521C29" w14:paraId="27E62BDA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2E2A74E7" w14:textId="692908D3" w:rsidR="00525F56" w:rsidRPr="00521C29" w:rsidRDefault="00E613EA">
                                  <w:pPr>
                                    <w:rPr>
                                      <w:rFonts w:ascii="Century Gothic" w:hAnsi="Century Gothic"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Behind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2DD38D72" w14:textId="7E58A6F2" w:rsidR="00525F56" w:rsidRPr="005D0D78" w:rsidRDefault="00E613EA" w:rsidP="00525F56">
                                  <w:pPr>
                                    <w:tabs>
                                      <w:tab w:val="num" w:pos="720"/>
                                    </w:tabs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If a toy is behind you, it’s at your back.</w:t>
                                  </w:r>
                                  <w:r w:rsidRPr="005D0D78">
                                    <w:rPr>
                                      <w:rStyle w:val="eop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25F56" w:rsidRPr="00521C29" w14:paraId="4500D69A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442D1114" w14:textId="65F6B1EB" w:rsidR="00525F56" w:rsidRPr="00521C29" w:rsidRDefault="00E613EA">
                                  <w:pPr>
                                    <w:rPr>
                                      <w:rFonts w:ascii="Century Gothic" w:hAnsi="Century Gothic"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Next to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0FF4FFAA" w14:textId="72878B96" w:rsidR="00525F56" w:rsidRPr="005D0D78" w:rsidRDefault="00E613EA">
                                  <w:pPr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If a toy is next to you, it’s right beside you.</w:t>
                                  </w:r>
                                  <w:r w:rsidRPr="005D0D78">
                                    <w:rPr>
                                      <w:rStyle w:val="eop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25F56" w:rsidRPr="00521C29" w14:paraId="5BAACE01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4C35B47A" w14:textId="7D68A696" w:rsidR="00525F56" w:rsidRPr="00521C29" w:rsidRDefault="00E613EA">
                                  <w:pPr>
                                    <w:rPr>
                                      <w:rFonts w:ascii="Century Gothic" w:hAnsi="Century Gothic"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Under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435980B1" w14:textId="11C9E9EA" w:rsidR="00525F56" w:rsidRPr="005D0D78" w:rsidRDefault="00E613EA">
                                  <w:pPr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If a toy is under the table, it’s below it.</w:t>
                                  </w:r>
                                  <w:r w:rsidRPr="005D0D78">
                                    <w:rPr>
                                      <w:rStyle w:val="eop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25F56" w:rsidRPr="00521C29" w14:paraId="6F27EB3B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42ADF60C" w14:textId="3E0BF2E5" w:rsidR="00525F56" w:rsidRPr="00521C29" w:rsidRDefault="00E613EA">
                                  <w:pPr>
                                    <w:rPr>
                                      <w:rFonts w:ascii="Century Gothic" w:hAnsi="Century Gothic"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On top of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26C5039A" w14:textId="27DF67DF" w:rsidR="00525F56" w:rsidRPr="005D0D78" w:rsidRDefault="00E613EA" w:rsidP="00293886">
                                  <w:pPr>
                                    <w:tabs>
                                      <w:tab w:val="num" w:pos="720"/>
                                    </w:tabs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If a toy is on top of the table, it’s above it.</w:t>
                                  </w:r>
                                  <w:r w:rsidRPr="005D0D78">
                                    <w:rPr>
                                      <w:rStyle w:val="eop"/>
                                      <w:rFonts w:ascii="Calibri" w:hAnsi="Calibri" w:cs="Calibri"/>
                                      <w:color w:val="000000"/>
                                      <w:shd w:val="clear" w:color="auto" w:fill="FFFFFF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25F56" w:rsidRPr="00521C29" w14:paraId="3EB96641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697830CA" w14:textId="1D47AC91" w:rsidR="00525F56" w:rsidRPr="00E613EA" w:rsidRDefault="00E613EA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613EA"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ap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42F4A70D" w14:textId="58E75A75" w:rsidR="00525F56" w:rsidRPr="005D0D78" w:rsidRDefault="005D0D78" w:rsidP="00521C29">
                                  <w:pPr>
                                    <w:shd w:val="clear" w:color="auto" w:fill="FFFFFF"/>
                                    <w:spacing w:after="120"/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>L</w:t>
                                  </w: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>ittle robots that can follow instructions</w:t>
                                  </w:r>
                                </w:p>
                              </w:tc>
                            </w:tr>
                            <w:tr w:rsidR="00B40407" w:rsidRPr="00521C29" w14:paraId="3FF0B472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60BA1781" w14:textId="6AC1B356" w:rsidR="00B40407" w:rsidRPr="00E613EA" w:rsidRDefault="00E613EA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E613EA"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eeBo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5E24AC3E" w14:textId="71A31E80" w:rsidR="00B40407" w:rsidRPr="005D0D78" w:rsidRDefault="005D0D78">
                                  <w:pPr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>L</w:t>
                                  </w: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 xml:space="preserve">ittle robots that can follow </w:t>
                                  </w: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 xml:space="preserve">algorithm </w:t>
                                  </w: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>instructions</w:t>
                                  </w:r>
                                </w:p>
                              </w:tc>
                            </w:tr>
                            <w:tr w:rsidR="00B40407" w:rsidRPr="00521C29" w14:paraId="7252034C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7AF0434B" w14:textId="61E2A878" w:rsidR="00B40407" w:rsidRPr="00E613EA" w:rsidRDefault="00E613EA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613EA"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Location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6E529CB0" w14:textId="095E0C0E" w:rsidR="00B40407" w:rsidRPr="005D0D78" w:rsidRDefault="005D0D78">
                                  <w:pPr>
                                    <w:rPr>
                                      <w:rFonts w:ascii="Century Gothic" w:hAnsi="Century Gothic" w:cs="Calibri"/>
                                    </w:rPr>
                                  </w:pP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>A</w:t>
                                  </w:r>
                                  <w:r w:rsidRPr="005D0D78">
                                    <w:rPr>
                                      <w:rStyle w:val="normaltextrun"/>
                                      <w:rFonts w:ascii="Calibri" w:hAnsi="Calibri" w:cs="Calibri"/>
                                    </w:rPr>
                                    <w:t xml:space="preserve"> way of talking about where things are. </w:t>
                                  </w:r>
                                </w:p>
                              </w:tc>
                            </w:tr>
                            <w:tr w:rsidR="00E613EA" w:rsidRPr="00521C29" w14:paraId="4EA9D83D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341070F0" w14:textId="2CE4C0A6" w:rsidR="00E613EA" w:rsidRPr="00E613EA" w:rsidRDefault="00E613EA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613EA"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rection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75C982BF" w14:textId="5B54404D" w:rsidR="00E613EA" w:rsidRPr="005D0D78" w:rsidRDefault="005D0D78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  <w:r w:rsidRPr="005D0D78">
                                    <w:rPr>
                                      <w:rFonts w:cstheme="minorHAnsi"/>
                                      <w:color w:val="111111"/>
                                      <w:shd w:val="clear" w:color="auto" w:fill="FFFFFF"/>
                                    </w:rPr>
                                    <w:t>the course which must be taken in order to reach a destination</w:t>
                                  </w:r>
                                </w:p>
                              </w:tc>
                            </w:tr>
                          </w:tbl>
                          <w:p w14:paraId="141CE22D" w14:textId="5EBF6922" w:rsidR="006D10AE" w:rsidRDefault="006D10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34E03" id="Text Box 25" o:spid="_x0000_s1030" type="#_x0000_t202" style="position:absolute;margin-left:393pt;margin-top:98.7pt;width:364.2pt;height:186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OX+NgIAAIQEAAAOAAAAZHJzL2Uyb0RvYy54bWysVNtqGzEQfS/0H4Te6/W9yeJ1cB1cCiYJ&#10;OCXPslbyCrQaVZK96359R/I1aaEQ8qId6YxGM+fM7OSurTXZCecVmIL2Ol1KhOFQKrMp6M/nxZcb&#10;SnxgpmQajCjoXnh6N/38adLYXPShAl0KRzCI8XljC1qFYPMs87wSNfMdsMIgKMHVLODWbbLSsQaj&#10;1zrrd7vjrAFXWgdceI+n9weQTlN8KQUPj1J6EYguKOYW0urSuo5rNp2wfOOYrRQ/psHekUXNlMFH&#10;z6HuWWBk69RfoWrFHXiQocOhzkBKxUWqAavpdd9Us6qYFakWJMfbM03+48Lyh93KPjkS2m/QooCR&#10;kMb63ONhrKeVro5fzJQgjhTuz7SJNhCOh8NxfzQYIsQR6w/Gtzf9RGx2uW6dD98F1CQaBXWoS6KL&#10;7ZY+4JPoenKJr3nQqlwordMm9oKYa0d2DFVcb1KSeOOVlzakKeh4MOqmwK+w1E3/iYDxtMFELsVH&#10;K7TrlqgSazwRs4Zyj3w5OLSSt3yhsKYl8+GJOewd5AHnITziIjVgTnC0KKnA/f7XefRHSRGlpMFe&#10;LKj/tWVOUKJ/GBT7tjeM9Ia0GY6+Ir3EXSPra8Rs6zkgUT2cPMuTGf2DPpnSQf2CYzOLryLEDMe3&#10;CxpO5jwcJgTHjovZLDlhu1oWlmZleQwdhYmKPbcvzNmjrAE74gFOXcvyN+oefONNA7NtAKmS9JHn&#10;A6tH+rHVU0ccxzLO0vU+eV1+HtM/AAAA//8DAFBLAwQUAAYACAAAACEASlVkw98AAAAMAQAADwAA&#10;AGRycy9kb3ducmV2LnhtbEyPzW6DMBCE75X6DtZW6q0xqcJPCCZClXLKqQlqrw7eAApeI9sQ+vZ1&#10;Tu1tRzOa/abYL3pgM1rXGxKwXkXAkBqjemoF1OfDWwbMeUlKDoZQwA862JfPT4XMlbnTJ84n37JQ&#10;Qi6XAjrvx5xz13SopVuZESl4V2O19EHalisr76FcD/w9ihKuZU/hQydH/OiwuZ0mLeDreD5wOmZT&#10;HfdVdaPvdN7WVojXl6XaAfO4+L8wPPADOpSB6WImUo4NAtIsCVt8MLbpBtgjEa834boIiNMoAV4W&#10;/P+I8hcAAP//AwBQSwECLQAUAAYACAAAACEAtoM4kv4AAADhAQAAEwAAAAAAAAAAAAAAAAAAAAAA&#10;W0NvbnRlbnRfVHlwZXNdLnhtbFBLAQItABQABgAIAAAAIQA4/SH/1gAAAJQBAAALAAAAAAAAAAAA&#10;AAAAAC8BAABfcmVscy8ucmVsc1BLAQItABQABgAIAAAAIQBNEOX+NgIAAIQEAAAOAAAAAAAAAAAA&#10;AAAAAC4CAABkcnMvZTJvRG9jLnhtbFBLAQItABQABgAIAAAAIQBKVWTD3wAAAAwBAAAPAAAAAAAA&#10;AAAAAAAAAJAEAABkcnMvZG93bnJldi54bWxQSwUGAAAAAAQABADzAAAAnAUAAAAA&#10;" fillcolor="white [3212]" strokecolor="white [3212]" strokeweight=".5pt">
                <v:textbox>
                  <w:txbxContent>
                    <w:tbl>
                      <w:tblPr>
                        <w:tblStyle w:val="TableGrid"/>
                        <w:tblW w:w="8642" w:type="dxa"/>
                        <w:tblLook w:val="04A0" w:firstRow="1" w:lastRow="0" w:firstColumn="1" w:lastColumn="0" w:noHBand="0" w:noVBand="1"/>
                      </w:tblPr>
                      <w:tblGrid>
                        <w:gridCol w:w="1293"/>
                        <w:gridCol w:w="7349"/>
                      </w:tblGrid>
                      <w:tr w:rsidR="00525F56" w:rsidRPr="00521C29" w14:paraId="0FD309C5" w14:textId="77777777" w:rsidTr="00293886">
                        <w:tc>
                          <w:tcPr>
                            <w:tcW w:w="1293" w:type="dxa"/>
                          </w:tcPr>
                          <w:p w14:paraId="14687402" w14:textId="22BA68C9" w:rsidR="00525F56" w:rsidRP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In front of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06373AAF" w14:textId="24D8E47B" w:rsidR="00525F56" w:rsidRPr="005D0D78" w:rsidRDefault="00E613EA">
                            <w:pPr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>If a toy is in front of you, it’s right ahead of you.</w:t>
                            </w:r>
                            <w:r w:rsidRPr="005D0D78">
                              <w:rPr>
                                <w:rStyle w:val="eop"/>
                                <w:rFonts w:ascii="Calibri" w:hAnsi="Calibri" w:cs="Calibri"/>
                              </w:rPr>
                              <w:t> </w:t>
                            </w:r>
                          </w:p>
                        </w:tc>
                      </w:tr>
                      <w:tr w:rsidR="00525F56" w:rsidRPr="00521C29" w14:paraId="27E62BDA" w14:textId="77777777" w:rsidTr="00293886">
                        <w:tc>
                          <w:tcPr>
                            <w:tcW w:w="1293" w:type="dxa"/>
                          </w:tcPr>
                          <w:p w14:paraId="2E2A74E7" w14:textId="692908D3" w:rsidR="00525F56" w:rsidRPr="00521C29" w:rsidRDefault="00E613EA">
                            <w:pP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Behind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2DD38D72" w14:textId="7E58A6F2" w:rsidR="00525F56" w:rsidRPr="005D0D78" w:rsidRDefault="00E613EA" w:rsidP="00525F56">
                            <w:pPr>
                              <w:tabs>
                                <w:tab w:val="num" w:pos="720"/>
                              </w:tabs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If a toy is behind you, it’s at your back.</w:t>
                            </w:r>
                            <w:r w:rsidRPr="005D0D78"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</w:p>
                        </w:tc>
                      </w:tr>
                      <w:tr w:rsidR="00525F56" w:rsidRPr="00521C29" w14:paraId="4500D69A" w14:textId="77777777" w:rsidTr="00293886">
                        <w:tc>
                          <w:tcPr>
                            <w:tcW w:w="1293" w:type="dxa"/>
                          </w:tcPr>
                          <w:p w14:paraId="442D1114" w14:textId="65F6B1EB" w:rsidR="00525F56" w:rsidRPr="00521C29" w:rsidRDefault="00E613EA">
                            <w:pP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Next to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0FF4FFAA" w14:textId="72878B96" w:rsidR="00525F56" w:rsidRPr="005D0D78" w:rsidRDefault="00E613EA">
                            <w:pPr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If a toy is next to you, it’s right beside you.</w:t>
                            </w:r>
                            <w:r w:rsidRPr="005D0D78"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</w:p>
                        </w:tc>
                      </w:tr>
                      <w:tr w:rsidR="00525F56" w:rsidRPr="00521C29" w14:paraId="5BAACE01" w14:textId="77777777" w:rsidTr="00293886">
                        <w:tc>
                          <w:tcPr>
                            <w:tcW w:w="1293" w:type="dxa"/>
                          </w:tcPr>
                          <w:p w14:paraId="4C35B47A" w14:textId="7D68A696" w:rsidR="00525F56" w:rsidRPr="00521C29" w:rsidRDefault="00E613EA">
                            <w:pP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Under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435980B1" w14:textId="11C9E9EA" w:rsidR="00525F56" w:rsidRPr="005D0D78" w:rsidRDefault="00E613EA">
                            <w:pPr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If a toy is under the table, it’s below it.</w:t>
                            </w:r>
                            <w:r w:rsidRPr="005D0D78"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</w:p>
                        </w:tc>
                      </w:tr>
                      <w:tr w:rsidR="00525F56" w:rsidRPr="00521C29" w14:paraId="6F27EB3B" w14:textId="77777777" w:rsidTr="00293886">
                        <w:tc>
                          <w:tcPr>
                            <w:tcW w:w="1293" w:type="dxa"/>
                          </w:tcPr>
                          <w:p w14:paraId="42ADF60C" w14:textId="3E0BF2E5" w:rsidR="00525F56" w:rsidRPr="00521C29" w:rsidRDefault="00E613EA">
                            <w:pP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On top of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26C5039A" w14:textId="27DF67DF" w:rsidR="00525F56" w:rsidRPr="005D0D78" w:rsidRDefault="00E613EA" w:rsidP="00293886">
                            <w:pPr>
                              <w:tabs>
                                <w:tab w:val="num" w:pos="720"/>
                              </w:tabs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If a toy is on top of the table, it’s above it.</w:t>
                            </w:r>
                            <w:r w:rsidRPr="005D0D78"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</w:p>
                        </w:tc>
                      </w:tr>
                      <w:tr w:rsidR="00525F56" w:rsidRPr="00521C29" w14:paraId="3EB96641" w14:textId="77777777" w:rsidTr="00293886">
                        <w:tc>
                          <w:tcPr>
                            <w:tcW w:w="1293" w:type="dxa"/>
                          </w:tcPr>
                          <w:p w14:paraId="697830CA" w14:textId="1D47AC91" w:rsidR="00525F56" w:rsidRPr="00E613EA" w:rsidRDefault="00E613EA">
                            <w:pP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613EA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ap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42F4A70D" w14:textId="58E75A75" w:rsidR="00525F56" w:rsidRPr="005D0D78" w:rsidRDefault="005D0D78" w:rsidP="00521C29">
                            <w:pPr>
                              <w:shd w:val="clear" w:color="auto" w:fill="FFFFFF"/>
                              <w:spacing w:after="120"/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>L</w:t>
                            </w: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>ittle robots that can follow instructions</w:t>
                            </w:r>
                          </w:p>
                        </w:tc>
                      </w:tr>
                      <w:tr w:rsidR="00B40407" w:rsidRPr="00521C29" w14:paraId="3FF0B472" w14:textId="77777777" w:rsidTr="00293886">
                        <w:tc>
                          <w:tcPr>
                            <w:tcW w:w="1293" w:type="dxa"/>
                          </w:tcPr>
                          <w:p w14:paraId="60BA1781" w14:textId="6AC1B356" w:rsidR="00B40407" w:rsidRPr="00E613EA" w:rsidRDefault="00E613EA">
                            <w:pP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613EA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BeeBot</w:t>
                            </w:r>
                            <w:proofErr w:type="spellEnd"/>
                          </w:p>
                        </w:tc>
                        <w:tc>
                          <w:tcPr>
                            <w:tcW w:w="7349" w:type="dxa"/>
                          </w:tcPr>
                          <w:p w14:paraId="5E24AC3E" w14:textId="71A31E80" w:rsidR="00B40407" w:rsidRPr="005D0D78" w:rsidRDefault="005D0D78">
                            <w:pPr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>L</w:t>
                            </w: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 xml:space="preserve">ittle robots that can follow </w:t>
                            </w: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 xml:space="preserve">algorithm </w:t>
                            </w: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>instructions</w:t>
                            </w:r>
                          </w:p>
                        </w:tc>
                      </w:tr>
                      <w:tr w:rsidR="00B40407" w:rsidRPr="00521C29" w14:paraId="7252034C" w14:textId="77777777" w:rsidTr="00293886">
                        <w:tc>
                          <w:tcPr>
                            <w:tcW w:w="1293" w:type="dxa"/>
                          </w:tcPr>
                          <w:p w14:paraId="7AF0434B" w14:textId="61E2A878" w:rsidR="00B40407" w:rsidRPr="00E613EA" w:rsidRDefault="00E613EA">
                            <w:pP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613EA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Location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6E529CB0" w14:textId="095E0C0E" w:rsidR="00B40407" w:rsidRPr="005D0D78" w:rsidRDefault="005D0D78">
                            <w:pPr>
                              <w:rPr>
                                <w:rFonts w:ascii="Century Gothic" w:hAnsi="Century Gothic" w:cs="Calibri"/>
                              </w:rPr>
                            </w:pP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>A</w:t>
                            </w:r>
                            <w:r w:rsidRPr="005D0D78">
                              <w:rPr>
                                <w:rStyle w:val="normaltextrun"/>
                                <w:rFonts w:ascii="Calibri" w:hAnsi="Calibri" w:cs="Calibri"/>
                              </w:rPr>
                              <w:t xml:space="preserve"> way of talking about where things are. </w:t>
                            </w:r>
                          </w:p>
                        </w:tc>
                      </w:tr>
                      <w:tr w:rsidR="00E613EA" w:rsidRPr="00521C29" w14:paraId="4EA9D83D" w14:textId="77777777" w:rsidTr="00293886">
                        <w:tc>
                          <w:tcPr>
                            <w:tcW w:w="1293" w:type="dxa"/>
                          </w:tcPr>
                          <w:p w14:paraId="341070F0" w14:textId="2CE4C0A6" w:rsidR="00E613EA" w:rsidRPr="00E613EA" w:rsidRDefault="00E613EA">
                            <w:pP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613EA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Direction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75C982BF" w14:textId="5B54404D" w:rsidR="00E613EA" w:rsidRPr="005D0D78" w:rsidRDefault="005D0D78">
                            <w:pPr>
                              <w:rPr>
                                <w:rFonts w:cstheme="minorHAnsi"/>
                              </w:rPr>
                            </w:pPr>
                            <w:r w:rsidRPr="005D0D78">
                              <w:rPr>
                                <w:rFonts w:cstheme="minorHAnsi"/>
                                <w:color w:val="111111"/>
                                <w:shd w:val="clear" w:color="auto" w:fill="FFFFFF"/>
                              </w:rPr>
                              <w:t>the course which must be taken in order to reach a destination</w:t>
                            </w:r>
                          </w:p>
                        </w:tc>
                      </w:tr>
                    </w:tbl>
                    <w:p w14:paraId="141CE22D" w14:textId="5EBF6922" w:rsidR="006D10AE" w:rsidRDefault="006D10AE"/>
                  </w:txbxContent>
                </v:textbox>
              </v:shape>
            </w:pict>
          </mc:Fallback>
        </mc:AlternateContent>
      </w:r>
      <w:r w:rsidR="00E613E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2A1D0F" wp14:editId="436DE17E">
                <wp:simplePos x="0" y="0"/>
                <wp:positionH relativeFrom="column">
                  <wp:posOffset>114300</wp:posOffset>
                </wp:positionH>
                <wp:positionV relativeFrom="paragraph">
                  <wp:posOffset>1085850</wp:posOffset>
                </wp:positionV>
                <wp:extent cx="4411980" cy="25755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980" cy="2575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D734D1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ey Facts</w:t>
                            </w:r>
                          </w:p>
                          <w:p w14:paraId="22AE19D0" w14:textId="34FCDA88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 A map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is like a special picture that shows us where things are. A map helps us see where we are and how to get to places we want to go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C211430" w14:textId="63587316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Maps use symbols and lines to show things. For example, a little picture of a tree might show where a park is, or a blue line might show a river. </w:t>
                            </w:r>
                          </w:p>
                          <w:p w14:paraId="2C894F6E" w14:textId="77777777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  <w:p w14:paraId="5538EC33" w14:textId="2AB9038E" w:rsidR="00E613EA" w:rsidRP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Positional language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is a way of talking about where things are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It tells us where something is in relation to something else.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For example: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0"/>
                                <w:szCs w:val="20"/>
                              </w:rPr>
                              <w:t> 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In front of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Behind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Next to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>Under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On top of: </w:t>
                            </w:r>
                          </w:p>
                          <w:p w14:paraId="674DDA7B" w14:textId="77777777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</w:p>
                          <w:p w14:paraId="01B4E83C" w14:textId="5C44D560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E613EA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Bee-Bots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are little robots that can follow instructions! They look like cute, yellow bees. You can tell Bee-Bots where to go by pressing buttons on their back. When you press the buttons, the Bee-Bot moves forward, backward, or turns around!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4E323858" w14:textId="548E2F9A" w:rsidR="00525F56" w:rsidRPr="00293886" w:rsidRDefault="00525F56" w:rsidP="00525F56">
                            <w:pPr>
                              <w:rPr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A1D0F" id="Text Box 9" o:spid="_x0000_s1031" type="#_x0000_t202" style="position:absolute;margin-left:9pt;margin-top:85.5pt;width:347.4pt;height:202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N85FAIAACsEAAAOAAAAZHJzL2Uyb0RvYy54bWysU8lu2zAQvRfoPxC817IMO4tgOXATuChg&#10;JAGcImeaIi0BJIclaUvu13dIeUuaU9ALNZwZzfLe4/Su04rshPMNmJLmgyElwnCoGrMp6a+Xxbcb&#10;SnxgpmIKjCjpXnh6N/v6ZdraQoygBlUJR7CI8UVrS1qHYIss87wWmvkBWGEwKMFpFvDqNlnlWIvV&#10;tcpGw+FV1oKrrAMuvEfvQx+ks1RfSsHDk5ReBKJKirOFdLp0ruOZzaas2Dhm64YfxmCfmEKzxmDT&#10;U6kHFhjZuuafUrrhDjzIMOCgM5Cy4SLtgNvkw3fbrGpmRdoFwfH2BJP/f2X5425lnx0J3XfokMAI&#10;SGt94dEZ9+mk0/GLkxKMI4T7E2yiC4SjczzO89sbDHGMjSbXk8lVAjY7/26dDz8EaBKNkjrkJcHF&#10;dksfsCWmHlNiNwOLRqnEjTJvHJgYPdl5xmiFbt2Rpirp5Dj/Gqo9ruWgZ9xbvmiw9ZL58MwcUozj&#10;omzDEx5SQVtSOFiU1OD+fOSP+Yg8RilpUTIl9b+3zAlK1E+DnNzm43HUWLqMJ9cjvLjLyPoyYrb6&#10;HlCVOT4Qy5MZ84M6mtKBfkV1z2NXDDHDsXdJw9G8D72Q8XVwMZ+nJFSVZWFpVpbH0hG7COxL98qc&#10;PaAfkLhHOIqLFe9I6HN71OfbALJJDEWce1QP8KMiE3GH1xMlf3lPWec3PvsLAAD//wMAUEsDBBQA&#10;BgAIAAAAIQBfJ1dw3gAAAAoBAAAPAAAAZHJzL2Rvd25yZXYueG1sTI9BT8MwDIXvSPyHyEjcWNKJ&#10;taM0ndAmriDGNmm3rPHaisapmmwt/x5zgpP95Kfn7xWryXXiikNoPWlIZgoEUuVtS7WG3efrwxJE&#10;iIas6Tyhhm8MsCpvbwqTWz/SB163sRYcQiE3GpoY+1zKUDXoTJj5HolvZz84E1kOtbSDGTncdXKu&#10;VCqdaYk/NKbHdYPV1/biNOzfzsfDo3qvN27Rj35SktyT1Pr+bnp5BhFxin9m+MVndCiZ6eQvZIPo&#10;WC+5SuSZJbywIUvm3OWkYZGlKciykP8rlD8AAAD//wMAUEsBAi0AFAAGAAgAAAAhALaDOJL+AAAA&#10;4QEAABMAAAAAAAAAAAAAAAAAAAAAAFtDb250ZW50X1R5cGVzXS54bWxQSwECLQAUAAYACAAAACEA&#10;OP0h/9YAAACUAQAACwAAAAAAAAAAAAAAAAAvAQAAX3JlbHMvLnJlbHNQSwECLQAUAAYACAAAACEA&#10;czzfORQCAAArBAAADgAAAAAAAAAAAAAAAAAuAgAAZHJzL2Uyb0RvYy54bWxQSwECLQAUAAYACAAA&#10;ACEAXydXcN4AAAAKAQAADwAAAAAAAAAAAAAAAABuBAAAZHJzL2Rvd25yZXYueG1sUEsFBgAAAAAE&#10;AAQA8wAAAHkFAAAAAA==&#10;" filled="f" stroked="f">
                <v:textbox>
                  <w:txbxContent>
                    <w:p w14:paraId="11D734D1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ey Facts</w:t>
                      </w:r>
                    </w:p>
                    <w:p w14:paraId="22AE19D0" w14:textId="34FCDA88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E613EA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 A map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 is like a special picture that shows us where things are. A map helps us see where we are and how to get to places we want to go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.</w:t>
                      </w:r>
                    </w:p>
                    <w:p w14:paraId="0C211430" w14:textId="63587316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Maps use symbols and lines to show things. For example, a little picture of a tree might show where a park is, or a blue line might show a river. </w:t>
                      </w:r>
                    </w:p>
                    <w:p w14:paraId="2C894F6E" w14:textId="77777777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  <w:p w14:paraId="5538EC33" w14:textId="2AB9038E" w:rsidR="00E613EA" w:rsidRPr="00E613EA" w:rsidRDefault="00E613EA" w:rsidP="00E613E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E613EA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Positional language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 is a way of talking about where things are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 It tells us where something is in relation to something else.</w:t>
                      </w:r>
                      <w:r>
                        <w:rPr>
                          <w:rStyle w:val="eop"/>
                          <w:rFonts w:ascii="Calibri" w:hAnsi="Calibri" w:cs="Calibri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For example:</w:t>
                      </w:r>
                      <w:r>
                        <w:rPr>
                          <w:rStyle w:val="eop"/>
                          <w:rFonts w:ascii="Calibri" w:hAnsi="Calibri" w:cs="Calibri"/>
                          <w:sz w:val="20"/>
                          <w:szCs w:val="20"/>
                        </w:rPr>
                        <w:t> 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In front of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, 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Behind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, 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Next to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, 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>Under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, </w:t>
                      </w:r>
                      <w:r w:rsidRPr="00E613EA"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On top of: </w:t>
                      </w:r>
                    </w:p>
                    <w:p w14:paraId="674DDA7B" w14:textId="77777777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</w:p>
                    <w:p w14:paraId="01B4E83C" w14:textId="5C44D560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E613EA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Bee-Bots</w:t>
                      </w: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</w:rPr>
                        <w:t xml:space="preserve"> are little robots that can follow instructions! They look like cute, yellow bees. You can tell Bee-Bots where to go by pressing buttons on their back. When you press the buttons, the Bee-Bot moves forward, backward, or turns around!</w:t>
                      </w:r>
                      <w:r>
                        <w:rPr>
                          <w:rStyle w:val="eop"/>
                          <w:rFonts w:ascii="Calibri" w:hAnsi="Calibri" w:cs="Calibri"/>
                          <w:sz w:val="20"/>
                          <w:szCs w:val="20"/>
                        </w:rPr>
                        <w:t> </w:t>
                      </w:r>
                    </w:p>
                    <w:p w14:paraId="4E323858" w14:textId="548E2F9A" w:rsidR="00525F56" w:rsidRPr="00293886" w:rsidRDefault="00525F56" w:rsidP="00525F56">
                      <w:pPr>
                        <w:rPr>
                          <w:b/>
                          <w:noProof/>
                          <w:color w:val="FFC00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613EA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6A7E23" wp14:editId="67E3540F">
                <wp:simplePos x="0" y="0"/>
                <wp:positionH relativeFrom="margin">
                  <wp:align>left</wp:align>
                </wp:positionH>
                <wp:positionV relativeFrom="paragraph">
                  <wp:posOffset>987878</wp:posOffset>
                </wp:positionV>
                <wp:extent cx="4701540" cy="2813050"/>
                <wp:effectExtent l="0" t="0" r="22860" b="2540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1540" cy="2813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DEB42" w14:textId="77777777" w:rsidR="005A535F" w:rsidRDefault="005A535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6A7E23" id="Rectangle: Rounded Corners 4" o:spid="_x0000_s1032" style="position:absolute;margin-left:0;margin-top:77.8pt;width:370.2pt;height:221.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VOLWwIAAAQFAAAOAAAAZHJzL2Uyb0RvYy54bWysVEtv2zAMvg/YfxB0X2xn6WNBnSJI0WFA&#10;0QZth54VWWqMyaJGKbGzXz9KcZyuy2nYRRZFfnx+9NV11xi2VehrsCUvRjlnykqoavta8u/Pt58u&#10;OfNB2EoYsKrkO+X59ezjh6vWTdUY1mAqhYycWD9tXcnXIbhplnm5Vo3wI3DKklIDNiKQiK9ZhaIl&#10;743Jxnl+nrWAlUOQynt6vdkr+Sz511rJ8KC1V4GZklNuIZ2YzlU8s9mVmL6icOta9mmIf8iiEbWl&#10;oIOrGxEE22D9l6umlggedBhJaDLQupYq1UDVFPm7ap7WwqlUCzXHu6FN/v+5lffbJ7dEakPr/NTT&#10;NVbRaWzil/JjXWrWbmiW6gKT9Di5yIuzCfVUkm58WXzOz1I7syPcoQ9fFTQsXkqOsLHVI40kdUps&#10;73yguGR/sCPhmEW6hZ1RMRFjH5VmdUVxxwmdCKIWBtlW0GiFlMqG8zhO8pesI0zXxgzA4hTQhKIH&#10;9bYRphJxBmB+CvhnxAGRooINA7ipLeApB9WPIfLe/lD9vuZYfuhWHRVd8lRYfFlBtVsiQ9gT2Tt5&#10;W1Nv74QPS4HEXJoHbWN4oEMbaEsO/Y2zNeCvU+/RnghFWs5a2oSS+58bgYoz880S1b4UkzjmkITJ&#10;2cWYBHyrWb3V2E2zAJpIQXvvZLpG+2AOV43QvNDSzmNUUgkrKXbJZcCDsAj7DaW1l2o+T2a0Lk6E&#10;O/vkZHQe+xxp89y9CHQ9wQJx8x4OWyOm7yi2t41IC/NNAF0n/h372k+AVi3RqP8txF1+Kyer489r&#10;9hsAAP//AwBQSwMEFAAGAAgAAAAhAEffEVzdAAAACAEAAA8AAABkcnMvZG93bnJldi54bWxMj81O&#10;wzAQhO9IvIO1SFwQdaiaNIQ4VcXPA1DgwG0bL0mEvY5itw08PcsJjrOzmvmm3szeqSNNcQhs4GaR&#10;gSJugx24M/D68nRdgooJ2aILTAa+KMKmOT+rsbLhxM903KVOSQjHCg30KY2V1rHtyWNchJFYvI8w&#10;eUwip07bCU8S7p1eZlmhPQ4sDT2OdN9T+7k7eAMh3+LVd1q+rR/fraPRtUXxUBpzeTFv70AlmtPf&#10;M/ziCzo0wrQPB7ZROQMyJMk1zwtQYq9X2QrU3kB+Wxagm1r/H9D8AAAA//8DAFBLAQItABQABgAI&#10;AAAAIQC2gziS/gAAAOEBAAATAAAAAAAAAAAAAAAAAAAAAABbQ29udGVudF9UeXBlc10ueG1sUEsB&#10;Ai0AFAAGAAgAAAAhADj9If/WAAAAlAEAAAsAAAAAAAAAAAAAAAAALwEAAF9yZWxzLy5yZWxzUEsB&#10;Ai0AFAAGAAgAAAAhAI+5U4tbAgAABAUAAA4AAAAAAAAAAAAAAAAALgIAAGRycy9lMm9Eb2MueG1s&#10;UEsBAi0AFAAGAAgAAAAhAEffEVzdAAAACAEAAA8AAAAAAAAAAAAAAAAAtQQAAGRycy9kb3ducmV2&#10;LnhtbFBLBQYAAAAABAAEAPMAAAC/BQAAAAA=&#10;" fillcolor="white [3201]" strokecolor="#70ad47 [3209]" strokeweight="1pt">
                <v:stroke joinstyle="miter"/>
                <v:textbox>
                  <w:txbxContent>
                    <w:p w14:paraId="645DEB42" w14:textId="77777777" w:rsidR="005A535F" w:rsidRDefault="005A535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613E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09C7F1" wp14:editId="21EB0175">
                <wp:simplePos x="0" y="0"/>
                <wp:positionH relativeFrom="column">
                  <wp:posOffset>6454140</wp:posOffset>
                </wp:positionH>
                <wp:positionV relativeFrom="paragraph">
                  <wp:posOffset>938530</wp:posOffset>
                </wp:positionV>
                <wp:extent cx="6865620" cy="342138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E8267F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ey Vocabul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09C7F1" id="Text Box 11" o:spid="_x0000_s1033" type="#_x0000_t202" style="position:absolute;margin-left:508.2pt;margin-top:73.9pt;width:540.6pt;height:269.4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0PjEwIAACkEAAAOAAAAZHJzL2Uyb0RvYy54bWysU01v2zAMvQ/YfxB0X5ykaZoZcYqsRYYB&#10;QVsgHXpWZDk2IImCxMTOfv0o5bPdTsMuMkXS/HjvaXrfGc12yocGbMEHvT5nykooG7sp+M/XxZcJ&#10;ZwGFLYUGqwq+V4Hfzz5/mrYuV0OoQZfKMypiQ966gteILs+yIGtlROiBU5aCFXgjkK5+k5VetFTd&#10;6GzY74+zFnzpPEgVAnkfD0E+S/WrSkl8rqqgkOmC02yYTp/OdTyz2VTkGy9c3cjjGOIfpjCisdT0&#10;XOpRoGBb3/xRyjTSQ4AKexJMBlXVSJV2oG0G/Q/brGrhVNqFwAnuDFP4f2Xl027lXjzD7ht0RGAE&#10;pHUhD+SM+3SVN/FLkzKKE4T7M2yqQybJOZ6Mb8dDCkmK3YyGg5tJAja7/O58wO8KDItGwT3xkuAS&#10;u2VAakmpp5TYzcKi0Tpxo+07ByVGT3aZMVrYrTvWlAW/O82/hnJPa3k4MB6cXDTUeikCvghPFNO4&#10;JFt8pqPS0BYcjhZnNfhff/PHfEKeopy1JJmCW9I0Z/qHJUa+DkajqLB0Gd3eRUD8dWR9HbFb8wCk&#10;yQE9DyeTGfNRn8zKg3kjbc9jTwoJK6lzwfFkPuBBxvQ2pJrPUxJpyglc2pWTsXRELsL62r0J747Y&#10;I9H2BCdpifwDBYfc+Gdw8y0SEYmfiPIB0yP4pMdE2/HtRMFf31PW5YXPfgMAAP//AwBQSwMEFAAG&#10;AAgAAAAhABdMPWXeAAAADQEAAA8AAABkcnMvZG93bnJldi54bWxMj01OwzAQhfdI3MEaJHbUThTc&#10;NMSpUIE1UDiAGw9xSGxHsdsGTs+wgt08zaf3U28XN7ITzrEPXkG2EsDQt8H0vlPw/vZ0UwKLSXuj&#10;x+BRwRdG2DaXF7WuTDj7VzztU8fIxMdKK7ApTRXnsbXodFyFCT39PsLsdCI5d9zM+kzmbuS5EJI7&#10;3XtKsHrCncV22B+dglK452HY5C/RFd/Zrd09hMfpU6nrq+X+DljCJf3B8FufqkNDnQ7h6E1kI2mR&#10;yYJYuoo1jSAkF5u1BHZQIEspgTc1/7+i+QEAAP//AwBQSwECLQAUAAYACAAAACEAtoM4kv4AAADh&#10;AQAAEwAAAAAAAAAAAAAAAAAAAAAAW0NvbnRlbnRfVHlwZXNdLnhtbFBLAQItABQABgAIAAAAIQA4&#10;/SH/1gAAAJQBAAALAAAAAAAAAAAAAAAAAC8BAABfcmVscy8ucmVsc1BLAQItABQABgAIAAAAIQAC&#10;h0PjEwIAACkEAAAOAAAAAAAAAAAAAAAAAC4CAABkcnMvZTJvRG9jLnhtbFBLAQItABQABgAIAAAA&#10;IQAXTD1l3gAAAA0BAAAPAAAAAAAAAAAAAAAAAG0EAABkcnMvZG93bnJldi54bWxQSwUGAAAAAAQA&#10;BADzAAAAeAUAAAAA&#10;" filled="f" stroked="f">
                <v:textbox style="mso-fit-shape-to-text:t">
                  <w:txbxContent>
                    <w:p w14:paraId="48E8267F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ey Vocabulary</w:t>
                      </w:r>
                    </w:p>
                  </w:txbxContent>
                </v:textbox>
              </v:shape>
            </w:pict>
          </mc:Fallback>
        </mc:AlternateContent>
      </w:r>
      <w:r w:rsidR="00E613EA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342108" wp14:editId="322AB82B">
                <wp:simplePos x="0" y="0"/>
                <wp:positionH relativeFrom="margin">
                  <wp:posOffset>4815840</wp:posOffset>
                </wp:positionH>
                <wp:positionV relativeFrom="paragraph">
                  <wp:posOffset>963930</wp:posOffset>
                </wp:positionV>
                <wp:extent cx="4952365" cy="2853690"/>
                <wp:effectExtent l="0" t="0" r="19685" b="22860"/>
                <wp:wrapSquare wrapText="bothSides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2365" cy="285369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9AE5D7" w14:textId="77777777" w:rsidR="006D10AE" w:rsidRDefault="006D10AE">
                            <w:pPr>
                              <w:rPr>
                                <w:rStyle w:val="normaltextrun"/>
                                <w:rFonts w:ascii="Segoe UI" w:hAnsi="Segoe UI" w:cs="Segoe U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342108" id="Rectangle: Rounded Corners 8" o:spid="_x0000_s1034" style="position:absolute;margin-left:379.2pt;margin-top:75.9pt;width:389.95pt;height:224.7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hBWXgIAAAQFAAAOAAAAZHJzL2Uyb0RvYy54bWysVN9v2jAQfp+0/8Hy+whQYAU1VKhVp0mo&#10;rUqnPhvHLtEcn3c2JOyv39mE0HY8TXtx7nz33S9/l6vrpjJsp9CXYHM+6PU5U1ZCUdrXnP94vvty&#10;yZkPwhbCgFU53yvPr+efP13VbqaGsAFTKGQUxPpZ7XK+CcHNsszLjaqE74FTlowasBKBVHzNChQ1&#10;Ra9MNuz3J1kNWDgEqbyn29uDkc9TfK2VDA9aexWYyTnVFtKJ6VzHM5tfidkrCrcpZVuG+IcqKlFa&#10;StqFuhVBsC2Wf4WqSongQYeehCoDrUupUg/UzaD/oZvVRjiVeqHheNeNyf+/sPJ+t3KPSGOonZ95&#10;EmMXjcYqfqk+1qRh7bthqSYwSZej6Xh4MRlzJsk2vBxfTKZpnNkJ7tCHbwoqFoWcI2xt8URPkiYl&#10;dksfKC/5H/1IOVWRpLA3KhZi7JPSrCwo7zChE0HUjUG2E/S0QkplwyQ+J8VL3hGmS2M64OAc0IRB&#10;C2p9I0wl4nTA/jng+4wdImUFGzpwVVrAcwGKn13mg/+x+0PPsf3QrBtqOueXscZ4s4Zi/4gM4UBk&#10;7+RdSbNdCh8eBRJzieO0jeGBDm2gzjm0EmcbwN/n7qM/EYqsnNW0CTn3v7YCFWfmuyWqTQejUVyd&#10;pIzGX4ek4FvL+q3FbqsboBcZ0N47mcToH8xR1AjVCy3tImYlk7CScudcBjwqN+GwobT2Ui0WyY3W&#10;xYmwtCsnY/A450ib5+ZFoGsJFoib93DcGjH7QLGDb0RaWGwD6DLx7zTX9gVo1RKN2t9C3OW3evI6&#10;/bzmfwAAAP//AwBQSwMEFAAGAAgAAAAhAEaGps7gAAAADAEAAA8AAABkcnMvZG93bnJldi54bWxM&#10;j8tOwzAQRfdI/IM1SGxQ6yQlaRTiVBWPD6DAortpPCQR9jiK3Tbw9bgrWI7u0Z1z681sjTjR5AfH&#10;CtJlAoK4dXrgTsH728uiBOEDskbjmBR8k4dNc31VY6XdmV/ptAudiCXsK1TQhzBWUvq2J4t+6Ubi&#10;mH26yWKI59RJPeE5llsjsyQppMWB44ceR3rsqf3aHa0Cl2/x7idkH+vnvTY0mrYonkqlbm/m7QOI&#10;QHP4g+GiH9WhiU4Hd2TthVGwzsv7iMYgT+OGC5GvyhWIg4IiSTOQTS3/j2h+AQAA//8DAFBLAQIt&#10;ABQABgAIAAAAIQC2gziS/gAAAOEBAAATAAAAAAAAAAAAAAAAAAAAAABbQ29udGVudF9UeXBlc10u&#10;eG1sUEsBAi0AFAAGAAgAAAAhADj9If/WAAAAlAEAAAsAAAAAAAAAAAAAAAAALwEAAF9yZWxzLy5y&#10;ZWxzUEsBAi0AFAAGAAgAAAAhADDyEFZeAgAABAUAAA4AAAAAAAAAAAAAAAAALgIAAGRycy9lMm9E&#10;b2MueG1sUEsBAi0AFAAGAAgAAAAhAEaGps7gAAAADAEAAA8AAAAAAAAAAAAAAAAAuAQAAGRycy9k&#10;b3ducmV2LnhtbFBLBQYAAAAABAAEAPMAAADFBQAAAAA=&#10;" fillcolor="white [3201]" strokecolor="#70ad47 [3209]" strokeweight="1pt">
                <v:stroke joinstyle="miter"/>
                <v:textbox>
                  <w:txbxContent>
                    <w:p w14:paraId="2C9AE5D7" w14:textId="77777777" w:rsidR="006D10AE" w:rsidRDefault="006D10AE">
                      <w:pPr>
                        <w:rPr>
                          <w:rStyle w:val="normaltextrun"/>
                          <w:rFonts w:ascii="Segoe UI" w:hAnsi="Segoe UI" w:cs="Segoe U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E613E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9E0D37" wp14:editId="36575C3B">
                <wp:simplePos x="0" y="0"/>
                <wp:positionH relativeFrom="column">
                  <wp:posOffset>3238500</wp:posOffset>
                </wp:positionH>
                <wp:positionV relativeFrom="paragraph">
                  <wp:posOffset>171450</wp:posOffset>
                </wp:positionV>
                <wp:extent cx="5816600" cy="53594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6600" cy="535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389B9D" w14:textId="77777777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ind w:right="15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Previous experience of seeing maps (previous Geography lessons, maps in story books, treasure maps)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5FB6CDC5" w14:textId="77777777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ind w:right="15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Previous exposure to positional language from games, songs and activities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0300E273" w14:textId="77777777" w:rsidR="00E613EA" w:rsidRDefault="00E613EA" w:rsidP="00E613EA">
                            <w:pPr>
                              <w:pStyle w:val="paragraph"/>
                              <w:spacing w:before="0" w:beforeAutospacing="0" w:after="0" w:afterAutospacing="0"/>
                              <w:ind w:right="15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Previous experience with basic electronic cause and effect toys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5FAD0832" w14:textId="77777777" w:rsidR="005A535F" w:rsidRDefault="005A535F">
                            <w:pPr>
                              <w:spacing w:after="0"/>
                              <w:rPr>
                                <w:rFonts w:ascii="Sassoon Penpals" w:hAnsi="Sassoon Penpal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E0D37" id="Text Box 24" o:spid="_x0000_s1035" type="#_x0000_t202" style="position:absolute;margin-left:255pt;margin-top:13.5pt;width:458pt;height:42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TgsMQIAAFsEAAAOAAAAZHJzL2Uyb0RvYy54bWysVEuP2jAQvlfqf7B8Lwks0AURVpQVVSW0&#10;uxJb7dk4NrHkeFzbkNBf37HDq9ueql6cGc94Ht83k9lDW2tyEM4rMAXt93JKhOFQKrMr6PfX1ad7&#10;SnxgpmQajCjoUXj6MP/4YdbYqRhABboUjmAQ46eNLWgVgp1mmeeVqJnvgRUGjRJczQKqbpeVjjUY&#10;vdbZIM/HWQOutA648B5vHzsjnaf4UgoenqX0IhBdUKwtpNOlcxvPbD5j051jtlL8VAb7hypqpgwm&#10;vYR6ZIGRvVN/hKoVd+BBhh6HOgMpFRepB+ymn7/rZlMxK1IvCI63F5j8/wvLnw4b++JIaL9AiwRG&#10;QBrrpx4vYz+tdHX8YqUE7Qjh8QKbaAPheDm674/HOZo42kZ3o8kw4ZpdX1vnw1cBNYlCQR3SktBi&#10;h7UPmBFdzy4xmQetypXSOilxFMRSO3JgSKIOqUZ88ZuXNqQp6PhulKfABuLzLrI2mODaU5RCu22J&#10;Kgs6Ofe7hfKIMDjoJsRbvlJY65r58MIcjgS2h2MenvGQGjAXnCRKKnA//3Yf/ZEptFLS4IgV1P/Y&#10;Myco0d8McjjpDxEpEpIyHH0eoOJuLdtbi9nXS0AA+rhQlicx+gd9FqWD+g23YRGzookZjrkLGs7i&#10;MnSDj9vExWKRnHAKLQtrs7E8ho6ARyZe2zfm7ImugEQ/wXkY2fQda51vfGlgsQ8gVaI04tyheoIf&#10;Jzgxfdq2uCK3evK6/hPmvwAAAP//AwBQSwMEFAAGAAgAAAAhAPzp6/LhAAAACwEAAA8AAABkcnMv&#10;ZG93bnJldi54bWxMj0tPwzAQhO9I/Adrkbgg6iR9oRCnQoiH1BtNC+LmxksSEa+j2E3Cv2d7gtPO&#10;akez32SbybZiwN43jhTEswgEUulMQ5WCffF8ewfCB01Gt45QwQ962OSXF5lOjRvpDYddqASHkE+1&#10;gjqELpXSlzVa7WeuQ+Lbl+utDrz2lTS9HjnctjKJopW0uiH+UOsOH2ssv3cnq+DzpvrY+unlMM6X&#10;8+7pdSjW76ZQ6vpqergHEXAKf2Y44zM65Mx0dCcyXrQKlnHEXYKCZM3zbFgkK1ZHVnG8AJln8n+H&#10;/BcAAP//AwBQSwECLQAUAAYACAAAACEAtoM4kv4AAADhAQAAEwAAAAAAAAAAAAAAAAAAAAAAW0Nv&#10;bnRlbnRfVHlwZXNdLnhtbFBLAQItABQABgAIAAAAIQA4/SH/1gAAAJQBAAALAAAAAAAAAAAAAAAA&#10;AC8BAABfcmVscy8ucmVsc1BLAQItABQABgAIAAAAIQCqwTgsMQIAAFsEAAAOAAAAAAAAAAAAAAAA&#10;AC4CAABkcnMvZTJvRG9jLnhtbFBLAQItABQABgAIAAAAIQD86evy4QAAAAsBAAAPAAAAAAAAAAAA&#10;AAAAAIsEAABkcnMvZG93bnJldi54bWxQSwUGAAAAAAQABADzAAAAmQUAAAAA&#10;" fillcolor="white [3201]" stroked="f" strokeweight=".5pt">
                <v:textbox>
                  <w:txbxContent>
                    <w:p w14:paraId="5D389B9D" w14:textId="77777777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ind w:right="15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Previous experience of seeing maps (previous Geography lessons, maps in story books, treasure maps)</w:t>
                      </w:r>
                      <w:r>
                        <w:rPr>
                          <w:rStyle w:val="eop"/>
                          <w:rFonts w:ascii="Calibri" w:hAnsi="Calibri" w:cs="Calibri"/>
                          <w:sz w:val="20"/>
                          <w:szCs w:val="20"/>
                        </w:rPr>
                        <w:t> </w:t>
                      </w:r>
                    </w:p>
                    <w:p w14:paraId="5FB6CDC5" w14:textId="77777777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ind w:right="15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Previous exposure to positional language from games, songs and activities</w:t>
                      </w:r>
                      <w:r>
                        <w:rPr>
                          <w:rStyle w:val="eop"/>
                          <w:rFonts w:ascii="Calibri" w:hAnsi="Calibri" w:cs="Calibri"/>
                          <w:sz w:val="20"/>
                          <w:szCs w:val="20"/>
                        </w:rPr>
                        <w:t> </w:t>
                      </w:r>
                    </w:p>
                    <w:p w14:paraId="0300E273" w14:textId="77777777" w:rsidR="00E613EA" w:rsidRDefault="00E613EA" w:rsidP="00E613EA">
                      <w:pPr>
                        <w:pStyle w:val="paragraph"/>
                        <w:spacing w:before="0" w:beforeAutospacing="0" w:after="0" w:afterAutospacing="0"/>
                        <w:ind w:right="15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>
                        <w:rPr>
                          <w:rStyle w:val="normaltextrun"/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Previous experience with basic electronic cause and effect toys</w:t>
                      </w:r>
                      <w:r>
                        <w:rPr>
                          <w:rStyle w:val="eop"/>
                          <w:rFonts w:ascii="Calibri" w:hAnsi="Calibri" w:cs="Calibri"/>
                          <w:sz w:val="20"/>
                          <w:szCs w:val="20"/>
                        </w:rPr>
                        <w:t> </w:t>
                      </w:r>
                    </w:p>
                    <w:p w14:paraId="5FAD0832" w14:textId="77777777" w:rsidR="005A535F" w:rsidRDefault="005A535F">
                      <w:pPr>
                        <w:spacing w:after="0"/>
                        <w:rPr>
                          <w:rFonts w:ascii="Sassoon Penpals" w:hAnsi="Sassoon Penpal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96983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9E7C0C2" wp14:editId="0072C033">
                <wp:simplePos x="0" y="0"/>
                <wp:positionH relativeFrom="column">
                  <wp:posOffset>3549650</wp:posOffset>
                </wp:positionH>
                <wp:positionV relativeFrom="paragraph">
                  <wp:posOffset>4582795</wp:posOffset>
                </wp:positionV>
                <wp:extent cx="2120900" cy="1712595"/>
                <wp:effectExtent l="0" t="0" r="0" b="190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0900" cy="17125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4D639E" w14:textId="4119333C" w:rsidR="00196983" w:rsidRDefault="00B22DC1">
                            <w:pP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Ferdinand Magellan</w:t>
                            </w:r>
                          </w:p>
                          <w:p w14:paraId="724F1D54" w14:textId="54B0968F" w:rsidR="00B22DC1" w:rsidRDefault="00B22DC1">
                            <w:pP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hristopher Columbus</w:t>
                            </w:r>
                          </w:p>
                          <w:p w14:paraId="56755211" w14:textId="10C7C8E7" w:rsidR="00B22DC1" w:rsidRPr="00196983" w:rsidRDefault="00B22DC1">
                            <w:pP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Marco Pol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7C0C2" id="Text Box 18" o:spid="_x0000_s1036" type="#_x0000_t202" style="position:absolute;margin-left:279.5pt;margin-top:360.85pt;width:167pt;height:134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6K2MQIAAF0EAAAOAAAAZHJzL2Uyb0RvYy54bWysVE1v2zAMvQ/YfxB0X/yxpG2MOEWWIsOA&#10;oi2QDj0rshwLkEVNUmJnv36UnK91Ow27yKRIPZGPT57d960ie2GdBF3SbJRSIjSHSuptSb+/rj7d&#10;UeI80xVToEVJD8LR+/nHD7POFCKHBlQlLEEQ7YrOlLTx3hRJ4ngjWuZGYITGYA22ZR5du00qyzpE&#10;b1WSp+lN0oGtjAUunMPdhyFI5xG/rgX3z3XthCeqpFibj6uN6yasyXzGiq1lppH8WAb7hypaJjVe&#10;eoZ6YJ6RnZV/QLWSW3BQ+xGHNoG6llzEHrCbLH3XzbphRsRekBxnzjS5/wfLn/Zr82KJ779AjwMM&#10;hHTGFQ43Qz99bdvwxUoJxpHCw5k20XvCcTPP8nSaYohjLLvN8sl0EnCSy3Fjnf8qoCXBKKnFuUS6&#10;2P7R+SH1lBJuc6BktZJKRSdoQSyVJXuGU1Q+Fongv2UpTbqS3nyepBFYQzg+ICuNtVyaCpbvNz2R&#10;FZYbJRC2NlAdkAgLg0ac4SuJxT4y51+YRVFggyh0/4xLrQAvg6NFSQP259/2Qz7OCqOUdCiykrof&#10;O2YFJeqbxilOs/E4qDI648ltjo69jmyuI3rXLgEZyPBJGR7NkO/VyawttG/4HhbhVgwxzfHukvqT&#10;ufSD9PE9cbFYxCTUoWH+Ua8ND9CB8TCK1/6NWXOcl8dRP8FJjqx4N7YhN5zUsNh5qGWc6YXVI/+o&#10;4aiK43sLj+Taj1mXv8L8FwAAAP//AwBQSwMEFAAGAAgAAAAhALnD4LDjAAAACwEAAA8AAABkcnMv&#10;ZG93bnJldi54bWxMj09Pg0AQxe8m/Q6baeLF2IUiUihLY4zaxJvFP/G2ZadAZHcJuwX89o4nPb55&#10;L29+L9/NumMjDq61RkC4CoChqaxqTS3gtXy83gBzXholO2tQwDc62BWLi1xmyk7mBceDrxmVGJdJ&#10;AY33fca5qxrU0q1sj4a8kx209CSHmqtBTlSuO74OgluuZWvoQyN7vG+w+jqctYDPq/rj2c1Pb1MU&#10;R/3DfiyTd1UKcbmc77bAPM7+Lwy/+IQOBTEd7dkoxzoBcZzSFi8gWYcJMEps0oguRwFpGt4AL3L+&#10;f0PxAwAA//8DAFBLAQItABQABgAIAAAAIQC2gziS/gAAAOEBAAATAAAAAAAAAAAAAAAAAAAAAABb&#10;Q29udGVudF9UeXBlc10ueG1sUEsBAi0AFAAGAAgAAAAhADj9If/WAAAAlAEAAAsAAAAAAAAAAAAA&#10;AAAALwEAAF9yZWxzLy5yZWxzUEsBAi0AFAAGAAgAAAAhAPb7orYxAgAAXQQAAA4AAAAAAAAAAAAA&#10;AAAALgIAAGRycy9lMm9Eb2MueG1sUEsBAi0AFAAGAAgAAAAhALnD4LDjAAAACwEAAA8AAAAAAAAA&#10;AAAAAAAAiwQAAGRycy9kb3ducmV2LnhtbFBLBQYAAAAABAAEAPMAAACbBQAAAAA=&#10;" fillcolor="white [3201]" stroked="f" strokeweight=".5pt">
                <v:textbox>
                  <w:txbxContent>
                    <w:p w14:paraId="764D639E" w14:textId="4119333C" w:rsidR="00196983" w:rsidRDefault="00B22DC1">
                      <w:pPr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Ferdinand Magellan</w:t>
                      </w:r>
                    </w:p>
                    <w:p w14:paraId="724F1D54" w14:textId="54B0968F" w:rsidR="00B22DC1" w:rsidRDefault="00B22DC1">
                      <w:pPr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Christopher Columbus</w:t>
                      </w:r>
                    </w:p>
                    <w:p w14:paraId="56755211" w14:textId="10C7C8E7" w:rsidR="00B22DC1" w:rsidRPr="00196983" w:rsidRDefault="00B22DC1">
                      <w:pPr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Marco Polo</w:t>
                      </w:r>
                    </w:p>
                  </w:txbxContent>
                </v:textbox>
              </v:shape>
            </w:pict>
          </mc:Fallback>
        </mc:AlternateContent>
      </w:r>
      <w:r w:rsidR="0019698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2DA6DD" wp14:editId="681458E5">
                <wp:simplePos x="0" y="0"/>
                <wp:positionH relativeFrom="column">
                  <wp:posOffset>6294120</wp:posOffset>
                </wp:positionH>
                <wp:positionV relativeFrom="paragraph">
                  <wp:posOffset>3996690</wp:posOffset>
                </wp:positionV>
                <wp:extent cx="3421380" cy="2301240"/>
                <wp:effectExtent l="0" t="0" r="0" b="381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1380" cy="2301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040F95" w14:textId="77777777" w:rsidR="006D10AE" w:rsidRDefault="006D10AE">
                            <w:pPr>
                              <w:rPr>
                                <w:rFonts w:ascii="Sassoon Penpals" w:hAnsi="Sassoon Penpals"/>
                                <w:b/>
                              </w:rPr>
                            </w:pPr>
                          </w:p>
                          <w:p w14:paraId="488348D8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22DC1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Relationships 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– Children will work as a team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579F9DF1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  <w:p w14:paraId="6F8E5EF5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22DC1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Intellect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– Children will learn and use new language and technology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096B6FBE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  <w:p w14:paraId="43DDCAB3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22DC1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Trust 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– Children will trust in the decisions they make in programming the </w:t>
                            </w:r>
                            <w:proofErr w:type="spellStart"/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BeeBot</w:t>
                            </w:r>
                            <w:proofErr w:type="spellEnd"/>
                            <w:r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1C0FAD01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  <w:p w14:paraId="2EB60BDF" w14:textId="77777777" w:rsidR="00B22DC1" w:rsidRDefault="00B22DC1" w:rsidP="00B22DC1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B22DC1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alvation</w:t>
                            </w: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– Children will understand that it is ok to make mistakes. This is how we learn and we can try again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A3ED673" w14:textId="77777777" w:rsidR="005A535F" w:rsidRDefault="005A535F">
                            <w:pPr>
                              <w:rPr>
                                <w:rFonts w:ascii="Sassoon Penpals" w:hAnsi="Sassoon Penpal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DA6DD" id="Text Box 17" o:spid="_x0000_s1037" type="#_x0000_t202" style="position:absolute;margin-left:495.6pt;margin-top:314.7pt;width:269.4pt;height:181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5EUHAIAADUEAAAOAAAAZHJzL2Uyb0RvYy54bWysU01vGyEQvVfqf0Dc6/2wk6YrryM3katK&#10;VhLJqXLGLHhXYhkK2Lvur+/A2msr7anqBQbeMB/vDfP7vlXkIKxrQJc0m6SUCM2havSupD9eV5/u&#10;KHGe6Yop0KKkR+Ho/eLjh3lnCpFDDaoSlmAQ7YrOlLT23hRJ4ngtWuYmYIRGUIJtmcej3SWVZR1G&#10;b1WSp+lt0oGtjAUunMPbxwGkixhfSsH9s5ROeKJKirX5uNq4bsOaLOas2Flm6oafymD/UEXLGo1J&#10;x1CPzDOyt80fodqGW3Ag/YRDm4CUDRexB+wmS991s6mZEbEXJMeZkSb3/8Lyp8PGvFji+6/Qo4CB&#10;kM64wuFl6KeXtg07VkoQRwqPI22i94Tj5XSWZ9M7hDhi+TTN8lkkNrk8N9b5bwJaEoySWtQl0sUO&#10;a+cxJbqeXUI2DatGqaiN0qQr6e30Jo0PRgRfKI0PL8UGy/fbnjQVNjJ2soXqiA1aGLR3hq8aLGLN&#10;nH9hFsXGwnGA/TMuUgEmg5NFSQ3219/ugz9qgCglHQ5PSd3PPbOCEvVdozpfshlSQHw8zG4+53iw&#10;18j2GtH79gFwPjP8KoZHM/h7dTalhfYN53wZsiLENMfcJfVn88EPI43/hIvlMjrhfBnm13pjeAgd&#10;aA0Uv/ZvzJqTDh4lfILzmLHinRyD7yDIcu9BNlGrQPTA6ol/nM0o4ekfheG/Pkevy29f/AYAAP//&#10;AwBQSwMEFAAGAAgAAAAhAKs2sHjiAAAADAEAAA8AAABkcnMvZG93bnJldi54bWxMj0FLw0AQhe+C&#10;/2EZwZvdNNqSxGxKCRRB9NDai7dJdpoEs7Mxu22jv96tFz0O7+PN9/LVZHpxotF1lhXMZxEI4trq&#10;jhsF+7fNXQLCeWSNvWVS8EUOVsX1VY6Ztmfe0mnnGxFK2GWooPV+yKR0dUsG3cwOxCE72NGgD+fY&#10;SD3iOZSbXsZRtJQGOw4fWhyobKn+2B2Ngudy84rbKjbJd18+vRzWw+f+faHU7c20fgThafJ/MFz0&#10;gzoUwamyR9ZO9ArSdB4HVMEyTh9AXIjFfRTmVb9ZArLI5f8RxQ8AAAD//wMAUEsBAi0AFAAGAAgA&#10;AAAhALaDOJL+AAAA4QEAABMAAAAAAAAAAAAAAAAAAAAAAFtDb250ZW50X1R5cGVzXS54bWxQSwEC&#10;LQAUAAYACAAAACEAOP0h/9YAAACUAQAACwAAAAAAAAAAAAAAAAAvAQAAX3JlbHMvLnJlbHNQSwEC&#10;LQAUAAYACAAAACEA9leRFBwCAAA1BAAADgAAAAAAAAAAAAAAAAAuAgAAZHJzL2Uyb0RvYy54bWxQ&#10;SwECLQAUAAYACAAAACEAqzaweOIAAAAMAQAADwAAAAAAAAAAAAAAAAB2BAAAZHJzL2Rvd25yZXYu&#10;eG1sUEsFBgAAAAAEAAQA8wAAAIUFAAAAAA==&#10;" filled="f" stroked="f" strokeweight=".5pt">
                <v:textbox>
                  <w:txbxContent>
                    <w:p w14:paraId="56040F95" w14:textId="77777777" w:rsidR="006D10AE" w:rsidRDefault="006D10AE">
                      <w:pPr>
                        <w:rPr>
                          <w:rFonts w:ascii="Sassoon Penpals" w:hAnsi="Sassoon Penpals"/>
                          <w:b/>
                        </w:rPr>
                      </w:pPr>
                    </w:p>
                    <w:p w14:paraId="488348D8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</w:pPr>
                      <w:r w:rsidRPr="00B22DC1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00000"/>
                          <w:sz w:val="20"/>
                          <w:szCs w:val="20"/>
                        </w:rPr>
                        <w:t xml:space="preserve">Relationships </w:t>
                      </w:r>
                      <w:r>
                        <w:rPr>
                          <w:rStyle w:val="normaltextrun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>– Children will work as a team</w:t>
                      </w:r>
                      <w:r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579F9DF1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  <w:p w14:paraId="6F8E5EF5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</w:pPr>
                      <w:r w:rsidRPr="00B22DC1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00000"/>
                          <w:sz w:val="20"/>
                          <w:szCs w:val="20"/>
                        </w:rPr>
                        <w:t>Intellect</w:t>
                      </w:r>
                      <w:r>
                        <w:rPr>
                          <w:rStyle w:val="normaltextrun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 xml:space="preserve"> – Children will learn and use new language and technology</w:t>
                      </w:r>
                      <w:r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096B6FBE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  <w:p w14:paraId="43DDCAB3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</w:pPr>
                      <w:r w:rsidRPr="00B22DC1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00000"/>
                          <w:sz w:val="20"/>
                          <w:szCs w:val="20"/>
                        </w:rPr>
                        <w:t xml:space="preserve">Trust </w:t>
                      </w:r>
                      <w:r>
                        <w:rPr>
                          <w:rStyle w:val="normaltextrun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 xml:space="preserve">– Children will trust in the decisions they make in programming the </w:t>
                      </w:r>
                      <w:proofErr w:type="spellStart"/>
                      <w:r>
                        <w:rPr>
                          <w:rStyle w:val="normaltextrun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>BeeBot</w:t>
                      </w:r>
                      <w:proofErr w:type="spellEnd"/>
                      <w:r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1C0FAD01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  <w:p w14:paraId="2EB60BDF" w14:textId="77777777" w:rsidR="00B22DC1" w:rsidRDefault="00B22DC1" w:rsidP="00B22DC1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B22DC1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00000"/>
                          <w:sz w:val="20"/>
                          <w:szCs w:val="20"/>
                        </w:rPr>
                        <w:t>Salvation</w:t>
                      </w:r>
                      <w:r>
                        <w:rPr>
                          <w:rStyle w:val="normaltextrun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 xml:space="preserve"> – Children will understand that it is ok to make mistakes. This is how we learn and we can try again</w:t>
                      </w:r>
                      <w:r>
                        <w:rPr>
                          <w:rStyle w:val="eop"/>
                          <w:rFonts w:ascii="Calibri" w:hAnsi="Calibri" w:cs="Calibri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7A3ED673" w14:textId="77777777" w:rsidR="005A535F" w:rsidRDefault="005A535F">
                      <w:pPr>
                        <w:rPr>
                          <w:rFonts w:ascii="Sassoon Penpals" w:hAnsi="Sassoon Penpal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96983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893AF" wp14:editId="25BF3992">
                <wp:simplePos x="0" y="0"/>
                <wp:positionH relativeFrom="column">
                  <wp:posOffset>7551420</wp:posOffset>
                </wp:positionH>
                <wp:positionV relativeFrom="paragraph">
                  <wp:posOffset>3951605</wp:posOffset>
                </wp:positionV>
                <wp:extent cx="6865620" cy="342138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412F91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RU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0893AF" id="Text Box 14" o:spid="_x0000_s1038" type="#_x0000_t202" style="position:absolute;margin-left:594.6pt;margin-top:311.15pt;width:540.6pt;height:269.4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QXxEwIAACoEAAAOAAAAZHJzL2Uyb0RvYy54bWysU01v2zAMvQ/YfxB0X5ykaZYZcYqsRYYB&#10;QVsgHXpWZCk2YImCxMTOfv0o5XPdTkUvMkXS/HjvaXrXmYbtlA812IIPen3OlJVQ1nZT8F8viy8T&#10;zgIKW4oGrCr4XgV+N/v8adq6XA2hgqZUnlERG/LWFbxCdHmWBVkpI0IPnLIU1OCNQLr6TVZ60VJ1&#10;02TDfn+cteBL50GqEMj7cAjyWaqvtZL4pHVQyJqC02yYTp/OdTyz2VTkGy9cVcvjGOIdUxhRW2p6&#10;LvUgULCtr/8pZWrpIYDGngSTgda1VGkH2mbQf7PNqhJOpV0InODOMIWPKysfdyv37Bl236EjAiMg&#10;rQt5IGfcp9PexC9NyihOEO7PsKkOmSTneDK+HQ8pJCl2MxoObiYJ2Ozyu/MBfygwLBoF98RLgkvs&#10;lgGpJaWeUmI3C4u6aRI3jf3LQYnRk11mjBZ2647VJc0/PC2whnJPe3k4UB6cXNTUeykCPgtPHNO8&#10;pFt8okM30BYcjhZnFfjf//PHfIKeopy1pJmCWxI1Z81PS5R8G4xGUWLpMrr9GhHx15H1dcRuzT2Q&#10;KAf0PpxMZszH5mRqD+aVxD2PPSkkrKTOBceTeY8HHdPjkGo+T0kkKidwaVdOxtIRuojrS/cqvDuC&#10;j8TbI5y0JfI3HBxy45/BzbdITCSCIswHTI/okyATb8fHExV/fU9Zlyc++wMAAP//AwBQSwMEFAAG&#10;AAgAAAAhAAMDu5TfAAAADgEAAA8AAABkcnMvZG93bnJldi54bWxMj0FOwzAQRfdI3MEaJHbUsSkh&#10;DXEqVGBNKRzAjU0cEo+j2G0Dp2e6guXXf/rzplrPfmBHO8UuoAKxyIBZbILpsFXw8f5yUwCLSaPR&#10;Q0Cr4NtGWNeXF5UuTTjhmz3uUstoBGOpFbiUxpLz2DjrdVyE0SJ1n2HyOlGcWm4mfaJxP3CZZTn3&#10;ukO64PRoN842/e7gFRSZf+37ldxGv/wRd27zFJ7HL6Wur+bHB2DJzukPhrM+qUNNTvtwQBPZQFkU&#10;K0msglzKW2CESHmfLYHtz2UuBPC64v/fqH8BAAD//wMAUEsBAi0AFAAGAAgAAAAhALaDOJL+AAAA&#10;4QEAABMAAAAAAAAAAAAAAAAAAAAAAFtDb250ZW50X1R5cGVzXS54bWxQSwECLQAUAAYACAAAACEA&#10;OP0h/9YAAACUAQAACwAAAAAAAAAAAAAAAAAvAQAAX3JlbHMvLnJlbHNQSwECLQAUAAYACAAAACEA&#10;Hz0F8RMCAAAqBAAADgAAAAAAAAAAAAAAAAAuAgAAZHJzL2Uyb0RvYy54bWxQSwECLQAUAAYACAAA&#10;ACEAAwO7lN8AAAAOAQAADwAAAAAAAAAAAAAAAABtBAAAZHJzL2Rvd25yZXYueG1sUEsFBgAAAAAE&#10;AAQA8wAAAHkFAAAAAA==&#10;" filled="f" stroked="f">
                <v:textbox style="mso-fit-shape-to-text:t">
                  <w:txbxContent>
                    <w:p w14:paraId="7A412F91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RUITS</w:t>
                      </w:r>
                    </w:p>
                  </w:txbxContent>
                </v:textbox>
              </v:shape>
            </w:pict>
          </mc:Fallback>
        </mc:AlternateContent>
      </w:r>
      <w:r w:rsidR="00293886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F22E04" wp14:editId="5E2668DE">
                <wp:simplePos x="0" y="0"/>
                <wp:positionH relativeFrom="margin">
                  <wp:align>right</wp:align>
                </wp:positionH>
                <wp:positionV relativeFrom="paragraph">
                  <wp:posOffset>4044950</wp:posOffset>
                </wp:positionV>
                <wp:extent cx="3634740" cy="2278380"/>
                <wp:effectExtent l="0" t="0" r="22860" b="2667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4740" cy="2278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31941F" id="Rectangle: Rounded Corners 7" o:spid="_x0000_s1026" style="position:absolute;margin-left:235pt;margin-top:318.5pt;width:286.2pt;height:179.4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5p1UQIAAPIEAAAOAAAAZHJzL2Uyb0RvYy54bWysVE1PGzEQvVfqf7B8L5uEFGiUDYpAVJUQ&#10;IKDi7HhtsqrX444n2aS/vmNns6E0p6oX74zn+/nNTi83jRNrg7EGX8rhyUAK4zVUtX8t5ffnm08X&#10;UkRSvlIOvCnl1kR5Ofv4YdqGiRnBElxlUHASHydtKOWSKEyKIuqlaVQ8gWA8Gy1go4hVfC0qVC1n&#10;b1wxGgzOihawCgjaxMi31zujnOX81hpN99ZGQ8KVknujfGI+F+ksZlM1eUUVlrXu2lD/0EWjas9F&#10;+1TXipRYYf1XqqbWCBEsnWhoCrC21ibPwNMMB++meVqqYPIsDE4MPUzx/6XVd+un8IAMQxviJLKY&#10;pthYbNKX+xObDNa2B8tsSGi+PD07HZ+PGVPNttHo/OL0IsNZHMIDRvpqoBFJKCXCyleP/CQZKbW+&#10;jcR12X/vx8qhiyzR1pnUiPOPxoq64rqjHJ0JYq4cirXip1VaG09n6Tk5X/ZOYbZ2rg8cHgt0NOyC&#10;Ot8UZjJx+sDBscA/K/YRuSp46oOb2gMeS1D96Cvv/PfT72ZO4y+g2j6gQNjRNgZ9UzOStyrSg0Lm&#10;KaPPu0f3fFgHbSmhk6RYAv46dp/8mT5slaJl3pcy/lwpNFK4b56J9WU4To9KWRl/Ph+xgm8ti7cW&#10;v2qugPEf8pYHncXkT24vWoTmhVd0nqqySXnNtUupCffKFe32kZdcm/k8u/FyBEW3/inolDyhmkjy&#10;vHlRGDo6ETPxDvY7oibvCLXzTZEe5isCW2e2HXDt8ObFyqTpfgJpc9/q2evwq5r9BgAA//8DAFBL&#10;AwQUAAYACAAAACEAK3Nm9t4AAAAIAQAADwAAAGRycy9kb3ducmV2LnhtbEyPyU7DQBBE70j8w6iR&#10;uCAyxuAlxu0oYvmABHLIreNpbItZLM8kMXw9wwlu1apW1at6NRstTjz5wVmEu0UCgm3r1GA7hPe3&#10;19sShA9kFWlnGeGLPayay4uaKuXOdsOnbehEDLG+IoQ+hLGS0rc9G/ILN7KN3oebDIV4Tp1UE51j&#10;uNEyTZJcGhpsbOhp5Kee28/t0SC4bE033yHdFS97pXnUbZ4/l4jXV/P6EUTgOfw9wy9+RIcmMh3c&#10;0SovNEIcEhDy+yKKaGdF+gDigLBcZiXIppb/BzQ/AAAA//8DAFBLAQItABQABgAIAAAAIQC2gziS&#10;/gAAAOEBAAATAAAAAAAAAAAAAAAAAAAAAABbQ29udGVudF9UeXBlc10ueG1sUEsBAi0AFAAGAAgA&#10;AAAhADj9If/WAAAAlAEAAAsAAAAAAAAAAAAAAAAALwEAAF9yZWxzLy5yZWxzUEsBAi0AFAAGAAgA&#10;AAAhAD6XmnVRAgAA8gQAAA4AAAAAAAAAAAAAAAAALgIAAGRycy9lMm9Eb2MueG1sUEsBAi0AFAAG&#10;AAgAAAAhACtzZvbeAAAACAEAAA8AAAAAAAAAAAAAAAAAqwQAAGRycy9kb3ducmV2LnhtbFBLBQYA&#10;AAAABAAEAPMAAAC2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7D1087" wp14:editId="7A7FA0EF">
                <wp:simplePos x="0" y="0"/>
                <wp:positionH relativeFrom="margin">
                  <wp:posOffset>3650615</wp:posOffset>
                </wp:positionH>
                <wp:positionV relativeFrom="paragraph">
                  <wp:posOffset>4088130</wp:posOffset>
                </wp:positionV>
                <wp:extent cx="6865620" cy="3421380"/>
                <wp:effectExtent l="0" t="0" r="0" b="825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5A6D25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gnificant peo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7D1087" id="Text Box 13" o:spid="_x0000_s1039" type="#_x0000_t202" style="position:absolute;margin-left:287.45pt;margin-top:321.9pt;width:540.6pt;height:269.4pt;z-index:25167052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OJtEwIAACoEAAAOAAAAZHJzL2Uyb0RvYy54bWysU8lu2zAQvRfoPxC81/IW1xUsB24CFwWM&#10;JIBT5ExTpCWA4hDk2JL79R3Sa9Oeil6o4cxolvceZ/ddY9he+VCDLfig1+dMWQllbbcF//G6/DTl&#10;LKCwpTBgVcEPKvD7+ccPs9blaggVmFJ5RkVsyFtX8ArR5VkWZKUaEXrglKWgBt8IpKvfZqUXLVVv&#10;TDbs9ydZC750HqQKgbyPxyCfp/paK4nPWgeFzBScZsN0+nRu4pnNZyLfeuGqWp7GEP8wRSNqS00v&#10;pR4FCrbz9R+lmlp6CKCxJ6HJQOtaqrQDbTPov9tmXQmn0i4ETnAXmML/Kyuf9mv34hl2X6EjAiMg&#10;rQt5IGfcp9O+iV+alFGcIDxcYFMdMknOyXRyNxlSSFJsNB4ORtMEbHb93fmA3xQ0LBoF98RLgkvs&#10;VwGpJaWeU2I3C8vamMSNsb85KDF6suuM0cJu07G6pPlH5wU2UB5oLw9HyoOTy5p6r0TAF+GJY5qX&#10;dIvPdGgDbcHhZHFWgf/5N3/MJ+gpyllLmim4JVFzZr5bouTLYDyOEkuX8d3niIi/jWxuI3bXPACJ&#10;ckDvw8lkxnw0Z1N7aN5I3IvYk0LCSupccDybD3jUMT0OqRaLlESicgJXdu1kLB2hi7i+dm/CuxP4&#10;SLw9wVlbIn/HwTE3/hncYofERCIownzE9IQ+CTLxdno8UfG395R1feLzXwAAAP//AwBQSwMEFAAG&#10;AAgAAAAhAM1z7/DgAAAADQEAAA8AAABkcnMvZG93bnJldi54bWxMj0FOwzAQRfdI3MEaJHbUSUhM&#10;GuJUqMAaKBzAjYc4JLaj2G0Dp2e6gt2M5unP+/VmsSM74hx67ySkqwQYutbr3nUSPt6fb0pgISqn&#10;1egdSvjGAJvm8qJWlfYn94bHXewYhbhQKQkmxqniPLQGrQorP6Gj26efrYq0zh3XszpRuB15liSC&#10;W9U7+mDUhFuD7bA7WAllYl+GYZ29Bpv/pIXZPvqn6UvK66vl4R5YxCX+wXDWJ3VoyGnvD04HNkoo&#10;7vI1oRJEfksdzoQoRApsT1NaZgJ4U/P/LZpfAAAA//8DAFBLAQItABQABgAIAAAAIQC2gziS/gAA&#10;AOEBAAATAAAAAAAAAAAAAAAAAAAAAABbQ29udGVudF9UeXBlc10ueG1sUEsBAi0AFAAGAAgAAAAh&#10;ADj9If/WAAAAlAEAAAsAAAAAAAAAAAAAAAAALwEAAF9yZWxzLy5yZWxzUEsBAi0AFAAGAAgAAAAh&#10;ACOY4m0TAgAAKgQAAA4AAAAAAAAAAAAAAAAALgIAAGRycy9lMm9Eb2MueG1sUEsBAi0AFAAGAAgA&#10;AAAhAM1z7/DgAAAADQEAAA8AAAAAAAAAAAAAAAAAbQQAAGRycy9kb3ducmV2LnhtbFBLBQYAAAAA&#10;BAAEAPMAAAB6BQAAAAA=&#10;" filled="f" stroked="f">
                <v:textbox style="mso-fit-shape-to-text:t">
                  <w:txbxContent>
                    <w:p w14:paraId="4B5A6D25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ignificant peop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886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2838B3" wp14:editId="62473E8D">
                <wp:simplePos x="0" y="0"/>
                <wp:positionH relativeFrom="margin">
                  <wp:posOffset>3346450</wp:posOffset>
                </wp:positionH>
                <wp:positionV relativeFrom="paragraph">
                  <wp:posOffset>4044950</wp:posOffset>
                </wp:positionV>
                <wp:extent cx="2552700" cy="2278380"/>
                <wp:effectExtent l="0" t="0" r="19050" b="2667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2278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8E8333" id="Rectangle: Rounded Corners 6" o:spid="_x0000_s1026" style="position:absolute;margin-left:263.5pt;margin-top:318.5pt;width:201pt;height:179.4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MQUQIAAPIEAAAOAAAAZHJzL2Uyb0RvYy54bWysVN9P2zAQfp+0/8Hy+0iaFegqUlQVMU1C&#10;UFEmno1jk2iOzzu7Tbu/fmc3TRnr07QX5873+/N3ubretoZtFPoGbMlHZzlnykqoGvta8u9Pt58m&#10;nPkgbCUMWFXynfL8evbxw1XnpqqAGkylkFES66edK3kdgptmmZe1aoU/A6csGTVgKwKp+JpVKDrK&#10;3pqsyPOLrAOsHIJU3tPtzd7IZym/1kqGB629CsyUnHoL6cR0vsQzm12J6SsKVzeyb0P8QxetaCwV&#10;HVLdiCDYGpu/UrWNRPCgw5mENgOtG6nSDDTNKH83zaoWTqVZCBzvBpj8/0sr7zcrt0SCoXN+6kmM&#10;U2w1tvFL/bFtAms3gKW2gUm6LM7Pi8ucMJVkK4rLyedJgjM7hjv04auClkWh5AhrWz3SkySkxObO&#10;B6pL/gc/Uo5dJCnsjIqNGPuoNGuqWDdFJ4KohUG2EfS0Qkplw0V8TsqXvGOYbowZAkenAk0Y9UG9&#10;bwxTiThDYH4q8M+KQ0SqCjYMwW1jAU8lqH4Mlff+h+n3M8fxX6DaLZEh7GnrnbxtCMk74cNSIPGU&#10;0KfdCw90aANdyaGXOKsBf526j/5EH7Jy1hHvS+5/rgUqzsw3S8T6MhqP46IkZXx+WZCCby0vby12&#10;3S6A8B/RljuZxOgfzEHUCO0zreg8ViWTsJJql1wGPCiLsN9HWnKp5vPkRsvhRLizKydj8ohqJMnT&#10;9lmg6+kUiIn3cNgRMX1HqL1vjLQwXwfQTWLbEdceb1qsRJr+JxA3962evI6/qtlvAAAA//8DAFBL&#10;AwQUAAYACAAAACEA2Bfgdt4AAAALAQAADwAAAGRycy9kb3ducmV2LnhtbEyPzU7DMBCE70i8g7VI&#10;XBB1CEqahDhVxc8DUODQmxtvkwh7HcVuG3h6tid6+0Y7mp2pV7Oz4ohTGDwpeFgkIJBabwbqFHx+&#10;vN0XIELUZLT1hAp+MMCqub6qdWX8id7xuImd4BAKlVbQxzhWUoa2R6fDwo9IfNv7yenIcuqkmfSJ&#10;w52VaZLk0umB+EOvR3zusf3eHJwCn6313W9Mv5avW2NxtG2evxRK3d7M6ycQEef4b4Zzfa4ODXfa&#10;+QOZIKyCLF3ylqggfzwDO8q0ZNgxlFkBsqnl5YbmDwAA//8DAFBLAQItABQABgAIAAAAIQC2gziS&#10;/gAAAOEBAAATAAAAAAAAAAAAAAAAAAAAAABbQ29udGVudF9UeXBlc10ueG1sUEsBAi0AFAAGAAgA&#10;AAAhADj9If/WAAAAlAEAAAsAAAAAAAAAAAAAAAAALwEAAF9yZWxzLy5yZWxzUEsBAi0AFAAGAAgA&#10;AAAhALKpAxBRAgAA8gQAAA4AAAAAAAAAAAAAAAAALgIAAGRycy9lMm9Eb2MueG1sUEsBAi0AFAAG&#10;AAgAAAAhANgX4HbeAAAACwEAAA8AAAAAAAAAAAAAAAAAqwQAAGRycy9kb3ducmV2LnhtbFBLBQYA&#10;AAAABAAEAPMAAAC2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0CAAB13" wp14:editId="5A4BF66D">
                <wp:simplePos x="0" y="0"/>
                <wp:positionH relativeFrom="margin">
                  <wp:align>left</wp:align>
                </wp:positionH>
                <wp:positionV relativeFrom="paragraph">
                  <wp:posOffset>146051</wp:posOffset>
                </wp:positionV>
                <wp:extent cx="9785985" cy="558800"/>
                <wp:effectExtent l="0" t="0" r="24765" b="1270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5985" cy="55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6CEA95" id="Rectangle: Rounded Corners 20" o:spid="_x0000_s1026" style="position:absolute;margin-left:0;margin-top:11.5pt;width:770.55pt;height:44pt;z-index:2516828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Em+UQIAAPEEAAAOAAAAZHJzL2Uyb0RvYy54bWysVN9v2jAQfp+0/8Hy+wggaAERKkTVaVLV&#10;Vm2nPhvHhmiOzzsbAvvrd3ZC6Dqepr04d7777pe/y/zmUBm2V+hLsDkf9PqcKSuhKO0m599f775M&#10;OPNB2EIYsCrnR+X5zeLzp3ntZmoIWzCFQkZBrJ/VLufbENwsy7zcqkr4HjhlyagBKxFIxU1WoKgp&#10;emWyYb9/ldWAhUOQynu6vW2MfJHia61keNTaq8BMzqm2kE5M5zqe2WIuZhsUblvKtgzxD1VUorSU&#10;tAt1K4JgOyz/ClWVEsGDDj0JVQZal1KlHqibQf9DNy9b4VTqhYbjXTcm///Cyof9i3tCGkPt/MyT&#10;GLs4aKzil+pjhzSsYzcsdQhM0uX0ejKeTsacSbKNx5NJP00zO6Md+vBVQcWikHOEnS2e6UXSoMT+&#10;3gdKS/4nP1LORSQpHI2KdRj7rDQrC0o7TOjED7UyyPaCXlZIqWy4iq9J8ZJ3hOnSmA44uAQ0YdCC&#10;Wt8IU4k3HbB/Cfhnxg6RsoINHbgqLeClAMWPLnPjf+q+6Tm2v4bi+IQMoWGtd/KupEneCx+eBBJN&#10;idC0euGRDm2gzjm0EmdbwF+X7qM/sYesnNVE+5z7nzuBijPzzRKvpoPRKO5JUkbj6yEp+N6yfm+x&#10;u2oFNP8BLbmTSYz+wZxEjVC90YYuY1YyCSspd85lwJOyCs060o5LtVwmN9oNJ8K9fXEyBo9TjSR5&#10;PbwJdC2dAhHxAU4rImYfCNX4RqSF5S6ALhPbznNt5017lUjT/gPi4r7Xk9f5T7X4DQAA//8DAFBL&#10;AwQUAAYACAAAACEAKroa3N0AAAAIAQAADwAAAGRycy9kb3ducmV2LnhtbEyPzU7DQAyE70i8w8pI&#10;XBDdJNBQhWyqip8HoMCBm5s1ScSuN8pu28DT457gZFszGn9Tr2fv1IGmOAQ2kC8yUMRtsAN3Bt5e&#10;n69XoGJCtugCk4FvirBuzs9qrGw48gsdtqlTEsKxQgN9SmOldWx78hgXYSQW7TNMHpOcU6fthEcJ&#10;904XWVZqjwPLhx5Heuip/druvYGw3ODVTyre754+rKPRtWX5uDLm8mLe3INKNKc/M5zwBR0aYdqF&#10;PduonAEpkgwUNzJP6vI2z0HtZMvzDHRT6/8Fml8AAAD//wMAUEsBAi0AFAAGAAgAAAAhALaDOJL+&#10;AAAA4QEAABMAAAAAAAAAAAAAAAAAAAAAAFtDb250ZW50X1R5cGVzXS54bWxQSwECLQAUAAYACAAA&#10;ACEAOP0h/9YAAACUAQAACwAAAAAAAAAAAAAAAAAvAQAAX3JlbHMvLnJlbHNQSwECLQAUAAYACAAA&#10;ACEAI0xJvlECAADxBAAADgAAAAAAAAAAAAAAAAAuAgAAZHJzL2Uyb0RvYy54bWxQSwECLQAUAAYA&#10;CAAAACEAKroa3N0AAAAIAQAADwAAAAAAAAAAAAAAAACrBAAAZHJzL2Rvd25yZXYueG1sUEsFBgAA&#10;AAAEAAQA8wAAALUF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474E880" wp14:editId="543C33A0">
                <wp:simplePos x="0" y="0"/>
                <wp:positionH relativeFrom="margin">
                  <wp:posOffset>95250</wp:posOffset>
                </wp:positionH>
                <wp:positionV relativeFrom="paragraph">
                  <wp:posOffset>198120</wp:posOffset>
                </wp:positionV>
                <wp:extent cx="3054350" cy="525145"/>
                <wp:effectExtent l="0" t="0" r="0" b="825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4350" cy="525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E32A1CA" w14:textId="1A6A6FB5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ings I </w:t>
                            </w:r>
                            <w:r w:rsidR="003F785D"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ve experienc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4E880" id="Text Box 22" o:spid="_x0000_s1040" type="#_x0000_t202" style="position:absolute;margin-left:7.5pt;margin-top:15.6pt;width:240.5pt;height:41.3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apuEwIAACsEAAAOAAAAZHJzL2Uyb0RvYy54bWysU8tu2zAQvBfoPxC817IdqU0Fy4GbwEUB&#10;IwngFDnTFGkRoLgsSVtyv75Lyq+mPRW9UMvd1T5mhrO7vtVkL5xXYCo6GY0pEYZDrcy2ot9flh9u&#10;KfGBmZppMKKiB+Hp3fz9u1lnSzGFBnQtHMEixpedrWgTgi2zzPNGtMyPwAqDQQmuZQGvbpvVjnVY&#10;vdXZdDz+mHXgauuAC+/R+zAE6TzVl1Lw8CSlF4HoiuJsIZ0unZt4ZvMZK7eO2Ubx4xjsH6ZomTLY&#10;9FzqgQVGdk79UapV3IEHGUYc2gykVFykHXCbyfjNNuuGWZF2QXC8PcPk/19Z/rhf22dHQv8FeiQw&#10;AtJZX3p0xn166dr4xUkJxhHCwxk20QfC0XkzLvKbAkMcY8W0mORFLJNd/rbOh68CWhKNijqkJaHF&#10;9isfhtRTSmxmYKm0TtRo85sDa0ZPdhkxWqHf9ETVOH5+mn8D9QHXcjAw7i1fKuy9Yj48M4cU47go&#10;2/CEh9TQVRSOFiUNuJ9/88d8RB6jlHQomYr6HzvmBCX6m0FOPk/yPGosXfLi0xQv7jqyuY6YXXsP&#10;qMoJPhDLkxnzgz6Z0kH7iupexK4YYoZj74qGk3kfBiHj6+BisUhJqCrLwsqsLY+lI3gR2Zf+lTl7&#10;hD8gcY9wEhcr37Aw5A6wL3YBpEoURaAHVI/4oyITycfXEyV/fU9Zlzc+/wUAAP//AwBQSwMEFAAG&#10;AAgAAAAhAJY6ffTdAAAACQEAAA8AAABkcnMvZG93bnJldi54bWxMj81OwzAQhO9IfQdrK3Gjdvon&#10;EuJUCMSVigKVenPjbRIRr6PYbcLbsz3R4+w3mp3JN6NrxQX70HjSkMwUCKTS24YqDV+fbw+PIEI0&#10;ZE3rCTX8YoBNMbnLTWb9QB942cVKcAiFzGioY+wyKUNZozNh5jskZiffOxNZ9pW0vRk43LVyrtRa&#10;OtMQf6hNhy81lj+7s9Pw/X467JdqW726VTf4UUlyqdT6fjo+P4GIOMZ/M1zrc3UouNPRn8kG0bJe&#10;8ZSoYZHMQTBfpms+HBkkixRkkcvbBcUfAAAA//8DAFBLAQItABQABgAIAAAAIQC2gziS/gAAAOEB&#10;AAATAAAAAAAAAAAAAAAAAAAAAABbQ29udGVudF9UeXBlc10ueG1sUEsBAi0AFAAGAAgAAAAhADj9&#10;If/WAAAAlAEAAAsAAAAAAAAAAAAAAAAALwEAAF9yZWxzLy5yZWxzUEsBAi0AFAAGAAgAAAAhANYR&#10;qm4TAgAAKwQAAA4AAAAAAAAAAAAAAAAALgIAAGRycy9lMm9Eb2MueG1sUEsBAi0AFAAGAAgAAAAh&#10;AJY6ffTdAAAACQEAAA8AAAAAAAAAAAAAAAAAbQQAAGRycy9kb3ducmV2LnhtbFBLBQYAAAAABAAE&#10;APMAAAB3BQAAAAA=&#10;" filled="f" stroked="f">
                <v:textbox>
                  <w:txbxContent>
                    <w:p w14:paraId="4E32A1CA" w14:textId="1A6A6FB5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ings I </w:t>
                      </w:r>
                      <w:r w:rsidR="003F785D"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ve experienc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785D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61ED7B" wp14:editId="634AB1BE">
                <wp:simplePos x="0" y="0"/>
                <wp:positionH relativeFrom="column">
                  <wp:posOffset>127000</wp:posOffset>
                </wp:positionH>
                <wp:positionV relativeFrom="paragraph">
                  <wp:posOffset>5010150</wp:posOffset>
                </wp:positionV>
                <wp:extent cx="2758440" cy="1089660"/>
                <wp:effectExtent l="0" t="0" r="381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8440" cy="1089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5174F3" w14:textId="0D948178" w:rsidR="00521C29" w:rsidRDefault="005D0D78" w:rsidP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>Which way should we move?</w:t>
                            </w:r>
                          </w:p>
                          <w:p w14:paraId="11B7412D" w14:textId="30BE3634" w:rsidR="005D0D78" w:rsidRDefault="005D0D78" w:rsidP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>What can you see on the map?</w:t>
                            </w:r>
                          </w:p>
                          <w:p w14:paraId="7E08FF2E" w14:textId="2AA02A40" w:rsidR="005D0D78" w:rsidRDefault="005D0D78" w:rsidP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>What can you see in the room?</w:t>
                            </w:r>
                          </w:p>
                          <w:p w14:paraId="4E8D66E8" w14:textId="61827CDF" w:rsidR="005D0D78" w:rsidRDefault="005D0D78" w:rsidP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>What elements do we have on maps?</w:t>
                            </w:r>
                          </w:p>
                          <w:p w14:paraId="43A5FAC3" w14:textId="32A9C01A" w:rsidR="005D0D78" w:rsidRPr="003F785D" w:rsidRDefault="005D0D78" w:rsidP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 xml:space="preserve">What button should we press on the </w:t>
                            </w:r>
                            <w:proofErr w:type="spellStart"/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>BeeBot</w:t>
                            </w:r>
                            <w:proofErr w:type="spellEnd"/>
                            <w:r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  <w:p w14:paraId="51DBCB79" w14:textId="77777777" w:rsidR="00521C29" w:rsidRPr="003F785D" w:rsidRDefault="00521C29" w:rsidP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</w:p>
                          <w:p w14:paraId="108EC53D" w14:textId="77777777" w:rsidR="00521C29" w:rsidRPr="003F785D" w:rsidRDefault="00521C29">
                            <w:pPr>
                              <w:spacing w:after="0"/>
                              <w:rPr>
                                <w:rFonts w:ascii="Sassoon Penpals" w:hAnsi="Sassoon Penpal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1ED7B" id="Text Box 19" o:spid="_x0000_s1041" type="#_x0000_t202" style="position:absolute;margin-left:10pt;margin-top:394.5pt;width:217.2pt;height:85.8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9tJMQIAAF0EAAAOAAAAZHJzL2Uyb0RvYy54bWysVEuP2jAQvlfqf7B8LwkUWDYirCgrqkpo&#10;dyW22rNxbLDkeFzbkNBf37HDq9ueql6cGc94Ht83k+lDW2tyEM4rMCXt93JKhOFQKbMt6ffX5acJ&#10;JT4wUzENRpT0KDx9mH38MG1sIQawA10JRzCI8UVjS7oLwRZZ5vlO1Mz3wAqDRgmuZgFVt80qxxqM&#10;XutskOfjrAFXWQdceI+3j52RzlJ8KQUPz1J6EYguKdYW0unSuYlnNpuyYuuY3Sl+KoP9QxU1UwaT&#10;XkI9ssDI3qk/QtWKO/AgQ49DnYGUiovUA3bTz991s94xK1IvCI63F5j8/wvLnw5r++JIaL9AiwRG&#10;QBrrC4+XsZ9Wujp+sVKCdoTweIFNtIFwvBzcjSbDIZo42vr55H48TsBm1+fW+fBVQE2iUFKHvCS4&#10;2GHlA6ZE17NLzOZBq2qptE5KnAWx0I4cGLKoQyoSX/zmpQ1pSjr+PMpTYAPxeRdZG0xwbSpKod20&#10;RFVY7ujc8QaqIwLhoJsRb/lSYbEr5sMLczgU2CAOenjGQ2rAZHCSKNmB+/m3++iPXKGVkgaHrKT+&#10;x545QYn+ZpDF+37CLSRlOLobYA53a9ncWsy+XgAi0MeVsjyJ0T/osygd1G+4D/OYFU3McMxd0nAW&#10;F6EbfdwnLubz5IRzaFlYmbXlMXREPFLx2r4xZ098BaT6Cc7jyIp3tHW+8aWB+T6AVInTCHSH6gl/&#10;nOFE9Wnf4pLc6snr+leY/QIAAP//AwBQSwMEFAAGAAgAAAAhAGUwCCvhAAAACgEAAA8AAABkcnMv&#10;ZG93bnJldi54bWxMj8FOwzAMhu9IvENkJC5oS2Fdt5W6E0LAJG6sA8Qta0Jb0ThVk7Xl7TEnuNny&#10;r8/fn20n24rB9L5xhHA9j0AYKp1uqEI4FI+zNQgfFGnVOjII38bDNj8/y1Sq3UgvZtiHSjCEfKoQ&#10;6hC6VEpf1sYqP3edIb59ut6qwGtfSd2rkeG2lTdRlEirGuIPterMfW3Kr/3JInxcVe/Pfnp6HRfL&#10;RfewG4rVmy4QLy+mu1sQwUzhLwy/+qwOOTsd3Ym0Fy0C0zmJsFpveOBAvIxjEEeETRIlIPNM/q+Q&#10;/wAAAP//AwBQSwECLQAUAAYACAAAACEAtoM4kv4AAADhAQAAEwAAAAAAAAAAAAAAAAAAAAAAW0Nv&#10;bnRlbnRfVHlwZXNdLnhtbFBLAQItABQABgAIAAAAIQA4/SH/1gAAAJQBAAALAAAAAAAAAAAAAAAA&#10;AC8BAABfcmVscy8ucmVsc1BLAQItABQABgAIAAAAIQCyv9tJMQIAAF0EAAAOAAAAAAAAAAAAAAAA&#10;AC4CAABkcnMvZTJvRG9jLnhtbFBLAQItABQABgAIAAAAIQBlMAgr4QAAAAoBAAAPAAAAAAAAAAAA&#10;AAAAAIsEAABkcnMvZG93bnJldi54bWxQSwUGAAAAAAQABADzAAAAmQUAAAAA&#10;" fillcolor="white [3201]" stroked="f" strokeweight=".5pt">
                <v:textbox>
                  <w:txbxContent>
                    <w:p w14:paraId="495174F3" w14:textId="0D948178" w:rsidR="00521C29" w:rsidRDefault="005D0D78" w:rsidP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>Which way should we move?</w:t>
                      </w:r>
                    </w:p>
                    <w:p w14:paraId="11B7412D" w14:textId="30BE3634" w:rsidR="005D0D78" w:rsidRDefault="005D0D78" w:rsidP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>What can you see on the map?</w:t>
                      </w:r>
                    </w:p>
                    <w:p w14:paraId="7E08FF2E" w14:textId="2AA02A40" w:rsidR="005D0D78" w:rsidRDefault="005D0D78" w:rsidP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>What can you see in the room?</w:t>
                      </w:r>
                    </w:p>
                    <w:p w14:paraId="4E8D66E8" w14:textId="61827CDF" w:rsidR="005D0D78" w:rsidRDefault="005D0D78" w:rsidP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>What elements do we have on maps?</w:t>
                      </w:r>
                    </w:p>
                    <w:p w14:paraId="43A5FAC3" w14:textId="32A9C01A" w:rsidR="005D0D78" w:rsidRPr="003F785D" w:rsidRDefault="005D0D78" w:rsidP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 xml:space="preserve">What button should we press on the </w:t>
                      </w:r>
                      <w:proofErr w:type="spellStart"/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>BeeBot</w:t>
                      </w:r>
                      <w:proofErr w:type="spellEnd"/>
                      <w:r>
                        <w:rPr>
                          <w:rFonts w:ascii="Sassoon Penpals" w:hAnsi="Sassoon Penpals"/>
                          <w:sz w:val="20"/>
                          <w:szCs w:val="20"/>
                        </w:rPr>
                        <w:t>?</w:t>
                      </w:r>
                    </w:p>
                    <w:p w14:paraId="51DBCB79" w14:textId="77777777" w:rsidR="00521C29" w:rsidRPr="003F785D" w:rsidRDefault="00521C29" w:rsidP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</w:p>
                    <w:p w14:paraId="108EC53D" w14:textId="77777777" w:rsidR="00521C29" w:rsidRPr="003F785D" w:rsidRDefault="00521C29">
                      <w:pPr>
                        <w:spacing w:after="0"/>
                        <w:rPr>
                          <w:rFonts w:ascii="Sassoon Penpals" w:hAnsi="Sassoon Penpals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5A535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soon Penpal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358EC"/>
    <w:multiLevelType w:val="multilevel"/>
    <w:tmpl w:val="2EAE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6663AB"/>
    <w:multiLevelType w:val="multilevel"/>
    <w:tmpl w:val="C4F0A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0062E8"/>
    <w:multiLevelType w:val="multilevel"/>
    <w:tmpl w:val="6150C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E03E17"/>
    <w:multiLevelType w:val="multilevel"/>
    <w:tmpl w:val="77EAB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0F15C9"/>
    <w:multiLevelType w:val="multilevel"/>
    <w:tmpl w:val="FDAC7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B14C58"/>
    <w:multiLevelType w:val="hybridMultilevel"/>
    <w:tmpl w:val="43207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87B"/>
    <w:multiLevelType w:val="multilevel"/>
    <w:tmpl w:val="09E63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ADE74B8"/>
    <w:multiLevelType w:val="multilevel"/>
    <w:tmpl w:val="0B02B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E94813"/>
    <w:multiLevelType w:val="multilevel"/>
    <w:tmpl w:val="ADD45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47B1AC7"/>
    <w:multiLevelType w:val="multilevel"/>
    <w:tmpl w:val="FDEAB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7936C7B"/>
    <w:multiLevelType w:val="multilevel"/>
    <w:tmpl w:val="13A02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C933360"/>
    <w:multiLevelType w:val="multilevel"/>
    <w:tmpl w:val="6DFC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5967F87"/>
    <w:multiLevelType w:val="multilevel"/>
    <w:tmpl w:val="60EA5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D676C4"/>
    <w:multiLevelType w:val="multilevel"/>
    <w:tmpl w:val="3B848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9037430">
    <w:abstractNumId w:val="5"/>
  </w:num>
  <w:num w:numId="2" w16cid:durableId="42101399">
    <w:abstractNumId w:val="4"/>
  </w:num>
  <w:num w:numId="3" w16cid:durableId="1786921119">
    <w:abstractNumId w:val="13"/>
  </w:num>
  <w:num w:numId="4" w16cid:durableId="349337063">
    <w:abstractNumId w:val="0"/>
  </w:num>
  <w:num w:numId="5" w16cid:durableId="825784851">
    <w:abstractNumId w:val="1"/>
  </w:num>
  <w:num w:numId="6" w16cid:durableId="472913798">
    <w:abstractNumId w:val="12"/>
  </w:num>
  <w:num w:numId="7" w16cid:durableId="556552961">
    <w:abstractNumId w:val="6"/>
  </w:num>
  <w:num w:numId="8" w16cid:durableId="1331521105">
    <w:abstractNumId w:val="3"/>
  </w:num>
  <w:num w:numId="9" w16cid:durableId="608511119">
    <w:abstractNumId w:val="7"/>
  </w:num>
  <w:num w:numId="10" w16cid:durableId="1154640265">
    <w:abstractNumId w:val="8"/>
  </w:num>
  <w:num w:numId="11" w16cid:durableId="1508670541">
    <w:abstractNumId w:val="2"/>
  </w:num>
  <w:num w:numId="12" w16cid:durableId="1634410348">
    <w:abstractNumId w:val="10"/>
  </w:num>
  <w:num w:numId="13" w16cid:durableId="1019544381">
    <w:abstractNumId w:val="9"/>
  </w:num>
  <w:num w:numId="14" w16cid:durableId="10139925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ztLS0MDY1MAdiUyUdpeDU4uLM/DyQAuNaAOYkreMsAAAA"/>
  </w:docVars>
  <w:rsids>
    <w:rsidRoot w:val="005A535F"/>
    <w:rsid w:val="000324C7"/>
    <w:rsid w:val="000532AD"/>
    <w:rsid w:val="000B06B9"/>
    <w:rsid w:val="00196983"/>
    <w:rsid w:val="001D4AFF"/>
    <w:rsid w:val="00293886"/>
    <w:rsid w:val="003F785D"/>
    <w:rsid w:val="0041651E"/>
    <w:rsid w:val="00422F7F"/>
    <w:rsid w:val="00521C29"/>
    <w:rsid w:val="00525F56"/>
    <w:rsid w:val="005A535F"/>
    <w:rsid w:val="005D0D78"/>
    <w:rsid w:val="00623D4F"/>
    <w:rsid w:val="006D10AE"/>
    <w:rsid w:val="008C682F"/>
    <w:rsid w:val="00934A7B"/>
    <w:rsid w:val="00A23C02"/>
    <w:rsid w:val="00A32DD7"/>
    <w:rsid w:val="00B22DC1"/>
    <w:rsid w:val="00B40407"/>
    <w:rsid w:val="00B4199C"/>
    <w:rsid w:val="00C63D00"/>
    <w:rsid w:val="00E613EA"/>
    <w:rsid w:val="00F96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5C08B"/>
  <w15:chartTrackingRefBased/>
  <w15:docId w15:val="{77FE0218-65F3-4610-ABB8-4AA79D0A5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</w:style>
  <w:style w:type="character" w:customStyle="1" w:styleId="normaltextrun">
    <w:name w:val="normaltextrun"/>
    <w:basedOn w:val="DefaultParagraphFont"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F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F5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96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196983"/>
  </w:style>
  <w:style w:type="character" w:customStyle="1" w:styleId="uv3um">
    <w:name w:val="uv3um"/>
    <w:basedOn w:val="DefaultParagraphFont"/>
    <w:rsid w:val="00B404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7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4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2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0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0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5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6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13D23E1631A409CFD277755758F4F" ma:contentTypeVersion="15" ma:contentTypeDescription="Create a new document." ma:contentTypeScope="" ma:versionID="38ef540c1a7084a19bb21d625a403aa0">
  <xsd:schema xmlns:xsd="http://www.w3.org/2001/XMLSchema" xmlns:xs="http://www.w3.org/2001/XMLSchema" xmlns:p="http://schemas.microsoft.com/office/2006/metadata/properties" xmlns:ns2="7316323b-02fe-4ff3-af2e-c0ac0b5c0eb6" xmlns:ns3="b5764be1-c00e-4ca0-814f-51074c0d193e" targetNamespace="http://schemas.microsoft.com/office/2006/metadata/properties" ma:root="true" ma:fieldsID="3e2849e51733cebc7724a782afffa76a" ns2:_="" ns3:_="">
    <xsd:import namespace="7316323b-02fe-4ff3-af2e-c0ac0b5c0eb6"/>
    <xsd:import namespace="b5764be1-c00e-4ca0-814f-51074c0d19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6323b-02fe-4ff3-af2e-c0ac0b5c0e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2778240-87e4-4b12-a3f7-7ff848a9cc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64be1-c00e-4ca0-814f-51074c0d19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43bb8e8-dec2-4076-9b2f-53b3c5a71baa}" ma:internalName="TaxCatchAll" ma:showField="CatchAllData" ma:web="b5764be1-c00e-4ca0-814f-51074c0d19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764be1-c00e-4ca0-814f-51074c0d193e" xsi:nil="true"/>
    <lcf76f155ced4ddcb4097134ff3c332f xmlns="7316323b-02fe-4ff3-af2e-c0ac0b5c0eb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AE96904-E091-4D83-93C8-29128C6D5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6323b-02fe-4ff3-af2e-c0ac0b5c0eb6"/>
    <ds:schemaRef ds:uri="b5764be1-c00e-4ca0-814f-51074c0d19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03E9FF-DDF7-4A14-A591-32735F7AA6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0DFA6-BE83-40DB-A371-3581EFC9C92E}">
  <ds:schemaRefs>
    <ds:schemaRef ds:uri="http://schemas.microsoft.com/office/2006/metadata/properties"/>
    <ds:schemaRef ds:uri="http://schemas.microsoft.com/office/infopath/2007/PartnerControls"/>
    <ds:schemaRef ds:uri="b5764be1-c00e-4ca0-814f-51074c0d193e"/>
    <ds:schemaRef ds:uri="7316323b-02fe-4ff3-af2e-c0ac0b5c0e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008, head</dc:creator>
  <cp:keywords/>
  <dc:description/>
  <cp:lastModifiedBy>Dulcinea Norton-Morris</cp:lastModifiedBy>
  <cp:revision>10</cp:revision>
  <dcterms:created xsi:type="dcterms:W3CDTF">2024-10-18T08:24:00Z</dcterms:created>
  <dcterms:modified xsi:type="dcterms:W3CDTF">2025-04-2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13D23E1631A409CFD277755758F4F</vt:lpwstr>
  </property>
  <property fmtid="{D5CDD505-2E9C-101B-9397-08002B2CF9AE}" pid="3" name="GrammarlyDocumentId">
    <vt:lpwstr>9bd55e7b5e6db784deea3517b299d6bd3966507dd8f7ce74fa10e57680666199</vt:lpwstr>
  </property>
</Properties>
</file>